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6903" w:rsidRDefault="00114AC9">
      <w:pPr>
        <w:spacing w:after="0" w:line="24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IMPORTANT NOTE</w:t>
      </w: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114A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BASICS OF PROGRAMMING LABS, BOP(P), WILL BE HELD IN COMPUTER LABS OF RESPECTIVE DEPARTMENTS</w:t>
      </w:r>
    </w:p>
    <w:p w:rsidR="00376903" w:rsidRDefault="00114A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ED CLASSES TO BE HELD IN EHGF (EXAM HALL GROUND FLOOF) OR EHFF(EXAM HALL FIRST FLOOR) AS INDICATED</w:t>
      </w:r>
    </w:p>
    <w:p w:rsidR="00376903" w:rsidRDefault="00114A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EN(P) TO BE HELD IN CHEMISTRY DEPARTMENT </w:t>
      </w:r>
    </w:p>
    <w:p w:rsidR="00376903" w:rsidRDefault="00114A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PH(P) TO BE HELD IN PHYSICS DEPARTMENT</w:t>
      </w:r>
    </w:p>
    <w:p w:rsidR="00376903" w:rsidRDefault="00114A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E101, E102, E201, E202, E301, E302, E303,E306,E307 ARE LOCATED IN THE ELECTRICAL DEPARTMENT</w:t>
      </w:r>
    </w:p>
    <w:p w:rsidR="00376903" w:rsidRDefault="00114A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A210 LOCATED IN THE FIRST FLOOR OF THE A-BLOCK</w:t>
      </w:r>
    </w:p>
    <w:p w:rsidR="00376903" w:rsidRDefault="00114A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CSE(P) TO BE HELD IN HUMANITIES DEPARTMENT (TOP FLOOR OF THE A BLOCK)</w:t>
      </w:r>
    </w:p>
    <w:p w:rsidR="00376903" w:rsidRDefault="00114A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IMING OF LECTURES</w:t>
      </w:r>
    </w:p>
    <w:tbl>
      <w:tblPr>
        <w:tblStyle w:val="a7"/>
        <w:tblW w:w="146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28"/>
        <w:gridCol w:w="1327"/>
        <w:gridCol w:w="1543"/>
        <w:gridCol w:w="1470"/>
        <w:gridCol w:w="1327"/>
        <w:gridCol w:w="1447"/>
        <w:gridCol w:w="1204"/>
        <w:gridCol w:w="1327"/>
        <w:gridCol w:w="1380"/>
        <w:gridCol w:w="1161"/>
        <w:gridCol w:w="1102"/>
      </w:tblGrid>
      <w:tr w:rsidR="00376903">
        <w:trPr>
          <w:trHeight w:val="50"/>
        </w:trPr>
        <w:tc>
          <w:tcPr>
            <w:tcW w:w="1328" w:type="dxa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eriod</w:t>
            </w:r>
          </w:p>
        </w:tc>
        <w:tc>
          <w:tcPr>
            <w:tcW w:w="1327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1543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1470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327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1447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1204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</w:t>
            </w:r>
          </w:p>
        </w:tc>
        <w:tc>
          <w:tcPr>
            <w:tcW w:w="1327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</w:t>
            </w:r>
          </w:p>
        </w:tc>
        <w:tc>
          <w:tcPr>
            <w:tcW w:w="1380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161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</w:t>
            </w:r>
          </w:p>
        </w:tc>
        <w:tc>
          <w:tcPr>
            <w:tcW w:w="1102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0</w:t>
            </w:r>
          </w:p>
        </w:tc>
      </w:tr>
      <w:tr w:rsidR="00376903">
        <w:trPr>
          <w:trHeight w:val="50"/>
        </w:trPr>
        <w:tc>
          <w:tcPr>
            <w:tcW w:w="1328" w:type="dxa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Beginning Time </w:t>
            </w:r>
          </w:p>
        </w:tc>
        <w:tc>
          <w:tcPr>
            <w:tcW w:w="1327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:30</w:t>
            </w:r>
          </w:p>
        </w:tc>
        <w:tc>
          <w:tcPr>
            <w:tcW w:w="1543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:25</w:t>
            </w:r>
          </w:p>
        </w:tc>
        <w:tc>
          <w:tcPr>
            <w:tcW w:w="1470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0:20/10:40</w:t>
            </w:r>
          </w:p>
        </w:tc>
        <w:tc>
          <w:tcPr>
            <w:tcW w:w="1327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1:35</w:t>
            </w:r>
          </w:p>
        </w:tc>
        <w:tc>
          <w:tcPr>
            <w:tcW w:w="1447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2:30</w:t>
            </w:r>
          </w:p>
        </w:tc>
        <w:tc>
          <w:tcPr>
            <w:tcW w:w="1204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:45</w:t>
            </w:r>
          </w:p>
        </w:tc>
        <w:tc>
          <w:tcPr>
            <w:tcW w:w="1327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:40</w:t>
            </w:r>
          </w:p>
        </w:tc>
        <w:tc>
          <w:tcPr>
            <w:tcW w:w="1380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:35</w:t>
            </w:r>
          </w:p>
        </w:tc>
        <w:tc>
          <w:tcPr>
            <w:tcW w:w="1161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:30</w:t>
            </w:r>
          </w:p>
        </w:tc>
        <w:tc>
          <w:tcPr>
            <w:tcW w:w="1102" w:type="dxa"/>
            <w:vAlign w:val="center"/>
          </w:tcPr>
          <w:p w:rsidR="00376903" w:rsidRDefault="00114AC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:25</w:t>
            </w:r>
          </w:p>
        </w:tc>
      </w:tr>
    </w:tbl>
    <w:p w:rsidR="00376903" w:rsidRDefault="00376903">
      <w:pPr>
        <w:spacing w:after="0" w:line="360" w:lineRule="auto"/>
        <w:jc w:val="both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</w:rPr>
      </w:pPr>
    </w:p>
    <w:p w:rsidR="00376903" w:rsidRDefault="00114AC9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lastRenderedPageBreak/>
        <w:t>CIVIL ENGINEERING</w:t>
      </w:r>
    </w:p>
    <w:tbl>
      <w:tblPr>
        <w:tblStyle w:val="a8"/>
        <w:tblW w:w="146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16"/>
        <w:gridCol w:w="427"/>
        <w:gridCol w:w="2008"/>
        <w:gridCol w:w="1798"/>
        <w:gridCol w:w="1626"/>
        <w:gridCol w:w="84"/>
        <w:gridCol w:w="1543"/>
        <w:gridCol w:w="1687"/>
        <w:gridCol w:w="1400"/>
        <w:gridCol w:w="1543"/>
        <w:gridCol w:w="1684"/>
      </w:tblGrid>
      <w:tr w:rsidR="00376903" w:rsidRPr="0015135C">
        <w:trPr>
          <w:trHeight w:val="50"/>
        </w:trPr>
        <w:tc>
          <w:tcPr>
            <w:tcW w:w="8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Period</w:t>
            </w:r>
          </w:p>
        </w:tc>
        <w:tc>
          <w:tcPr>
            <w:tcW w:w="42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00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17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71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54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68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40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54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68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</w:tr>
      <w:tr w:rsidR="00376903" w:rsidRPr="0015135C">
        <w:trPr>
          <w:trHeight w:val="50"/>
        </w:trPr>
        <w:tc>
          <w:tcPr>
            <w:tcW w:w="14616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ONDAY</w:t>
            </w:r>
          </w:p>
        </w:tc>
      </w:tr>
      <w:tr w:rsidR="00376903" w:rsidRPr="0015135C">
        <w:trPr>
          <w:trHeight w:val="50"/>
        </w:trPr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CE-A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2008" w:type="dxa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1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E-L</w:t>
            </w: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687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400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227" w:type="dxa"/>
            <w:gridSpan w:val="2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2008" w:type="dxa"/>
            <w:tcBorders>
              <w:righ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tcBorders>
              <w:lef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1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3806" w:type="dxa"/>
            <w:gridSpan w:val="2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71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2008" w:type="dxa"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 xml:space="preserve"> </w:t>
            </w:r>
          </w:p>
        </w:tc>
        <w:tc>
          <w:tcPr>
            <w:tcW w:w="1798" w:type="dxa"/>
            <w:tcBorders>
              <w:left w:val="single" w:sz="4" w:space="0" w:color="000000"/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MA-T</w:t>
            </w:r>
          </w:p>
        </w:tc>
        <w:tc>
          <w:tcPr>
            <w:tcW w:w="171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PH-T</w:t>
            </w:r>
          </w:p>
        </w:tc>
        <w:tc>
          <w:tcPr>
            <w:tcW w:w="1684" w:type="dxa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EE-T</w:t>
            </w:r>
          </w:p>
        </w:tc>
      </w:tr>
      <w:tr w:rsidR="00376903" w:rsidRPr="0015135C">
        <w:trPr>
          <w:trHeight w:val="50"/>
        </w:trPr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CE-B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2008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 xml:space="preserve">E101 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  <w:tc>
          <w:tcPr>
            <w:tcW w:w="1798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D-L</w:t>
            </w:r>
          </w:p>
        </w:tc>
        <w:tc>
          <w:tcPr>
            <w:tcW w:w="3253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PH(P)</w:t>
            </w:r>
          </w:p>
        </w:tc>
        <w:tc>
          <w:tcPr>
            <w:tcW w:w="1687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2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400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200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3253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87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0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200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3253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87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0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71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200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3253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87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00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14616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TUESDAY</w:t>
            </w:r>
          </w:p>
        </w:tc>
      </w:tr>
      <w:tr w:rsidR="00376903" w:rsidRPr="0015135C">
        <w:trPr>
          <w:trHeight w:val="50"/>
        </w:trPr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CE-A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2008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E-L</w:t>
            </w:r>
          </w:p>
        </w:tc>
        <w:tc>
          <w:tcPr>
            <w:tcW w:w="1798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71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  <w:tc>
          <w:tcPr>
            <w:tcW w:w="1687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1400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227" w:type="dxa"/>
            <w:gridSpan w:val="2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200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1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87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0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227" w:type="dxa"/>
            <w:gridSpan w:val="2"/>
            <w:tcBorders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200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1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87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0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MA-T</w:t>
            </w:r>
          </w:p>
        </w:tc>
        <w:tc>
          <w:tcPr>
            <w:tcW w:w="1684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PH-T</w:t>
            </w:r>
          </w:p>
        </w:tc>
      </w:tr>
      <w:tr w:rsidR="00376903" w:rsidRPr="0015135C">
        <w:trPr>
          <w:trHeight w:val="85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200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1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87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00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227" w:type="dxa"/>
            <w:gridSpan w:val="2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CE-B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2008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10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  <w:tc>
          <w:tcPr>
            <w:tcW w:w="1684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3806" w:type="dxa"/>
            <w:gridSpan w:val="2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710" w:type="dxa"/>
            <w:gridSpan w:val="2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62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2008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MA-T</w:t>
            </w:r>
          </w:p>
        </w:tc>
        <w:tc>
          <w:tcPr>
            <w:tcW w:w="1798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PH-T</w:t>
            </w:r>
          </w:p>
        </w:tc>
        <w:tc>
          <w:tcPr>
            <w:tcW w:w="1710" w:type="dxa"/>
            <w:gridSpan w:val="2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EE-T</w:t>
            </w:r>
          </w:p>
        </w:tc>
        <w:tc>
          <w:tcPr>
            <w:tcW w:w="1543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4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2008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253" w:type="dxa"/>
            <w:gridSpan w:val="3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687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30"/>
        </w:trPr>
        <w:tc>
          <w:tcPr>
            <w:tcW w:w="14616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WEDNESDAY</w:t>
            </w:r>
          </w:p>
        </w:tc>
      </w:tr>
      <w:tr w:rsidR="00376903" w:rsidRPr="0015135C">
        <w:trPr>
          <w:trHeight w:val="50"/>
        </w:trPr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CE-A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2008" w:type="dxa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253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PH(P)</w:t>
            </w:r>
          </w:p>
        </w:tc>
        <w:tc>
          <w:tcPr>
            <w:tcW w:w="1687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684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2008" w:type="dxa"/>
            <w:tcBorders>
              <w:righ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tcBorders>
              <w:lef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253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2008" w:type="dxa"/>
            <w:tcBorders>
              <w:righ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tcBorders>
              <w:left w:val="single" w:sz="4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EE-T</w:t>
            </w:r>
          </w:p>
        </w:tc>
        <w:tc>
          <w:tcPr>
            <w:tcW w:w="3253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2008" w:type="dxa"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tcBorders>
              <w:left w:val="single" w:sz="4" w:space="0" w:color="000000"/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253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CE-B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2008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E-L</w:t>
            </w:r>
          </w:p>
        </w:tc>
        <w:tc>
          <w:tcPr>
            <w:tcW w:w="1798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710" w:type="dxa"/>
            <w:gridSpan w:val="2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  <w:tc>
          <w:tcPr>
            <w:tcW w:w="1543" w:type="dxa"/>
            <w:vMerge w:val="restart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687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 PH-T</w:t>
            </w:r>
          </w:p>
        </w:tc>
        <w:tc>
          <w:tcPr>
            <w:tcW w:w="1400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227" w:type="dxa"/>
            <w:gridSpan w:val="2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200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10" w:type="dxa"/>
            <w:gridSpan w:val="2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200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10" w:type="dxa"/>
            <w:gridSpan w:val="2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138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200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10" w:type="dxa"/>
            <w:gridSpan w:val="2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87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MA-T</w:t>
            </w:r>
          </w:p>
        </w:tc>
        <w:tc>
          <w:tcPr>
            <w:tcW w:w="1684" w:type="dxa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PH-T</w:t>
            </w:r>
          </w:p>
        </w:tc>
      </w:tr>
      <w:tr w:rsidR="00376903" w:rsidRPr="0015135C">
        <w:trPr>
          <w:trHeight w:val="46"/>
        </w:trPr>
        <w:tc>
          <w:tcPr>
            <w:tcW w:w="14616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THURSDAY</w:t>
            </w:r>
          </w:p>
        </w:tc>
      </w:tr>
      <w:tr w:rsidR="00376903" w:rsidRPr="0015135C">
        <w:trPr>
          <w:trHeight w:val="50"/>
        </w:trPr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CE-A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5516" w:type="dxa"/>
            <w:gridSpan w:val="4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HGF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G</w:t>
            </w:r>
          </w:p>
        </w:tc>
        <w:tc>
          <w:tcPr>
            <w:tcW w:w="1543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 MA-T</w:t>
            </w:r>
          </w:p>
        </w:tc>
        <w:tc>
          <w:tcPr>
            <w:tcW w:w="1543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 EE-T</w:t>
            </w:r>
          </w:p>
        </w:tc>
        <w:tc>
          <w:tcPr>
            <w:tcW w:w="1684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 PH-T</w:t>
            </w: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5516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 EE-T</w:t>
            </w:r>
          </w:p>
        </w:tc>
        <w:tc>
          <w:tcPr>
            <w:tcW w:w="1543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 MA-T</w:t>
            </w:r>
          </w:p>
        </w:tc>
        <w:tc>
          <w:tcPr>
            <w:tcW w:w="1684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 PH-T</w:t>
            </w: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5516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5516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CE-B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2008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10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 xml:space="preserve">E101 BOP-L </w:t>
            </w:r>
          </w:p>
        </w:tc>
        <w:tc>
          <w:tcPr>
            <w:tcW w:w="1687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27" w:type="dxa"/>
            <w:gridSpan w:val="3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HGF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G</w:t>
            </w: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2008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 EE-T</w:t>
            </w:r>
          </w:p>
        </w:tc>
        <w:tc>
          <w:tcPr>
            <w:tcW w:w="1798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 MA-T</w:t>
            </w:r>
          </w:p>
        </w:tc>
        <w:tc>
          <w:tcPr>
            <w:tcW w:w="1710" w:type="dxa"/>
            <w:gridSpan w:val="2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 PH-T</w:t>
            </w: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27" w:type="dxa"/>
            <w:gridSpan w:val="3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3806" w:type="dxa"/>
            <w:gridSpan w:val="2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710" w:type="dxa"/>
            <w:gridSpan w:val="2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27" w:type="dxa"/>
            <w:gridSpan w:val="3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2008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10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27" w:type="dxa"/>
            <w:gridSpan w:val="3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14616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FRIDAY</w:t>
            </w:r>
          </w:p>
        </w:tc>
      </w:tr>
      <w:tr w:rsidR="00376903" w:rsidRPr="0015135C">
        <w:trPr>
          <w:trHeight w:val="50"/>
        </w:trPr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CE-A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3806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N(P)</w:t>
            </w:r>
          </w:p>
        </w:tc>
        <w:tc>
          <w:tcPr>
            <w:tcW w:w="171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D-L</w:t>
            </w:r>
          </w:p>
        </w:tc>
        <w:tc>
          <w:tcPr>
            <w:tcW w:w="1687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1400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3806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1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87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0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3806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1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87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0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139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3806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1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87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00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227" w:type="dxa"/>
            <w:gridSpan w:val="2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</w:tr>
      <w:tr w:rsidR="00376903" w:rsidRPr="0015135C">
        <w:trPr>
          <w:trHeight w:val="50"/>
        </w:trPr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CE-B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2008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 EE-T</w:t>
            </w:r>
          </w:p>
        </w:tc>
        <w:tc>
          <w:tcPr>
            <w:tcW w:w="1798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 MA-T</w:t>
            </w:r>
          </w:p>
        </w:tc>
        <w:tc>
          <w:tcPr>
            <w:tcW w:w="3253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N(P)</w:t>
            </w:r>
          </w:p>
        </w:tc>
        <w:tc>
          <w:tcPr>
            <w:tcW w:w="1687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1684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E-L</w:t>
            </w:r>
          </w:p>
        </w:tc>
      </w:tr>
      <w:tr w:rsidR="00376903" w:rsidRPr="0015135C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3806" w:type="dxa"/>
            <w:gridSpan w:val="2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253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77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3806" w:type="dxa"/>
            <w:gridSpan w:val="2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253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 w:rsidTr="00114AC9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2008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EE-T</w:t>
            </w:r>
          </w:p>
        </w:tc>
        <w:tc>
          <w:tcPr>
            <w:tcW w:w="3253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114AC9" w:rsidRPr="0015135C" w:rsidTr="00114AC9">
        <w:trPr>
          <w:trHeight w:val="50"/>
        </w:trPr>
        <w:tc>
          <w:tcPr>
            <w:tcW w:w="14616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</w:tcPr>
          <w:p w:rsidR="00114AC9" w:rsidRPr="0015135C" w:rsidRDefault="00114AC9" w:rsidP="001513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SATURDAY</w:t>
            </w:r>
          </w:p>
        </w:tc>
      </w:tr>
      <w:tr w:rsidR="006A06D4" w:rsidRPr="0015135C" w:rsidTr="00114AC9">
        <w:trPr>
          <w:trHeight w:val="50"/>
        </w:trPr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CE-A</w:t>
            </w:r>
          </w:p>
        </w:tc>
        <w:tc>
          <w:tcPr>
            <w:tcW w:w="427" w:type="dxa"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008" w:type="dxa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1798" w:type="dxa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1626" w:type="dxa"/>
            <w:vMerge w:val="restart"/>
            <w:tcBorders>
              <w:top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1627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  <w:r w:rsidRPr="00295647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1687" w:type="dxa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1400" w:type="dxa"/>
            <w:vMerge w:val="restart"/>
            <w:tcBorders>
              <w:top w:val="single" w:sz="8" w:space="0" w:color="000000"/>
            </w:tcBorders>
            <w:vAlign w:val="center"/>
          </w:tcPr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1684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</w:tr>
      <w:tr w:rsidR="006A06D4" w:rsidRPr="0015135C" w:rsidTr="00114AC9">
        <w:trPr>
          <w:trHeight w:val="50"/>
        </w:trPr>
        <w:tc>
          <w:tcPr>
            <w:tcW w:w="816" w:type="dxa"/>
            <w:vMerge/>
            <w:tcBorders>
              <w:lef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008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26" w:type="dxa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27" w:type="dxa"/>
            <w:gridSpan w:val="2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15135C" w:rsidTr="00114AC9">
        <w:trPr>
          <w:trHeight w:val="50"/>
        </w:trPr>
        <w:tc>
          <w:tcPr>
            <w:tcW w:w="816" w:type="dxa"/>
            <w:vMerge/>
            <w:tcBorders>
              <w:lef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008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26" w:type="dxa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27" w:type="dxa"/>
            <w:gridSpan w:val="2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15135C" w:rsidTr="00114AC9">
        <w:trPr>
          <w:trHeight w:val="50"/>
        </w:trPr>
        <w:tc>
          <w:tcPr>
            <w:tcW w:w="816" w:type="dxa"/>
            <w:vMerge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008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26" w:type="dxa"/>
            <w:vMerge/>
            <w:tcBorders>
              <w:bottom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27" w:type="dxa"/>
            <w:gridSpan w:val="2"/>
            <w:vMerge/>
            <w:tcBorders>
              <w:bottom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/>
            <w:tcBorders>
              <w:bottom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bottom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vMerge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15135C" w:rsidTr="00114AC9">
        <w:trPr>
          <w:trHeight w:val="50"/>
        </w:trPr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CE-B</w:t>
            </w:r>
          </w:p>
        </w:tc>
        <w:tc>
          <w:tcPr>
            <w:tcW w:w="427" w:type="dxa"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008" w:type="dxa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1798" w:type="dxa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1626" w:type="dxa"/>
            <w:vMerge w:val="restart"/>
            <w:tcBorders>
              <w:top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1627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1687" w:type="dxa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1400" w:type="dxa"/>
            <w:vMerge w:val="restart"/>
            <w:tcBorders>
              <w:top w:val="single" w:sz="8" w:space="0" w:color="000000"/>
            </w:tcBorders>
            <w:vAlign w:val="center"/>
          </w:tcPr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  <w:r w:rsidRPr="00295647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1684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</w:tr>
      <w:tr w:rsidR="006A06D4" w:rsidRPr="0015135C" w:rsidTr="00114AC9">
        <w:trPr>
          <w:trHeight w:val="50"/>
        </w:trPr>
        <w:tc>
          <w:tcPr>
            <w:tcW w:w="816" w:type="dxa"/>
            <w:vMerge/>
            <w:tcBorders>
              <w:lef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008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26" w:type="dxa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27" w:type="dxa"/>
            <w:gridSpan w:val="2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15135C" w:rsidTr="00114AC9">
        <w:trPr>
          <w:trHeight w:val="50"/>
        </w:trPr>
        <w:tc>
          <w:tcPr>
            <w:tcW w:w="816" w:type="dxa"/>
            <w:vMerge/>
            <w:tcBorders>
              <w:lef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008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26" w:type="dxa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27" w:type="dxa"/>
            <w:gridSpan w:val="2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15135C" w:rsidTr="00114AC9">
        <w:trPr>
          <w:trHeight w:val="50"/>
        </w:trPr>
        <w:tc>
          <w:tcPr>
            <w:tcW w:w="816" w:type="dxa"/>
            <w:vMerge/>
            <w:tcBorders>
              <w:lef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008" w:type="dxa"/>
            <w:vMerge/>
            <w:tcBorders>
              <w:bottom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8" w:type="dxa"/>
            <w:vMerge/>
            <w:tcBorders>
              <w:bottom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26" w:type="dxa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27" w:type="dxa"/>
            <w:gridSpan w:val="2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7" w:type="dxa"/>
            <w:vMerge/>
            <w:tcBorders>
              <w:bottom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0" w:type="dxa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84" w:type="dxa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</w:tbl>
    <w:p w:rsidR="00376903" w:rsidRDefault="00376903">
      <w:pPr>
        <w:spacing w:after="0" w:line="240" w:lineRule="auto"/>
        <w:jc w:val="center"/>
        <w:rPr>
          <w:rFonts w:ascii="Arial" w:eastAsia="Arial" w:hAnsi="Arial" w:cs="Arial"/>
          <w:b/>
        </w:rPr>
      </w:pPr>
    </w:p>
    <w:p w:rsidR="00376903" w:rsidRDefault="00114AC9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lastRenderedPageBreak/>
        <w:t>MECHANICAL ENGINEERING</w:t>
      </w:r>
    </w:p>
    <w:tbl>
      <w:tblPr>
        <w:tblStyle w:val="a9"/>
        <w:tblW w:w="146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77"/>
        <w:gridCol w:w="465"/>
        <w:gridCol w:w="1590"/>
        <w:gridCol w:w="124"/>
        <w:gridCol w:w="1715"/>
        <w:gridCol w:w="2119"/>
        <w:gridCol w:w="1839"/>
        <w:gridCol w:w="1485"/>
        <w:gridCol w:w="1488"/>
        <w:gridCol w:w="12"/>
        <w:gridCol w:w="1501"/>
        <w:gridCol w:w="42"/>
        <w:gridCol w:w="1459"/>
      </w:tblGrid>
      <w:tr w:rsidR="00376903" w:rsidRPr="0015135C"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Period</w:t>
            </w:r>
          </w:p>
        </w:tc>
        <w:tc>
          <w:tcPr>
            <w:tcW w:w="46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9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1839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211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83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48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48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555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45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</w:tr>
      <w:tr w:rsidR="00376903" w:rsidRPr="0015135C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ONDAY</w:t>
            </w:r>
          </w:p>
        </w:tc>
      </w:tr>
      <w:tr w:rsidR="00376903" w:rsidRPr="0015135C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E-A</w:t>
            </w:r>
          </w:p>
        </w:tc>
        <w:tc>
          <w:tcPr>
            <w:tcW w:w="465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1590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839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2119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43" w:type="dxa"/>
            <w:gridSpan w:val="4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PH(P)</w:t>
            </w:r>
          </w:p>
        </w:tc>
        <w:tc>
          <w:tcPr>
            <w:tcW w:w="1459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</w:tr>
      <w:tr w:rsidR="00376903" w:rsidRPr="0015135C">
        <w:trPr>
          <w:trHeight w:val="76"/>
        </w:trPr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59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119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A210 PH-T</w:t>
            </w:r>
          </w:p>
        </w:tc>
        <w:tc>
          <w:tcPr>
            <w:tcW w:w="1839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43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59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119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MA-T</w:t>
            </w:r>
          </w:p>
        </w:tc>
        <w:tc>
          <w:tcPr>
            <w:tcW w:w="1839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43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59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119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43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E-B</w:t>
            </w:r>
          </w:p>
        </w:tc>
        <w:tc>
          <w:tcPr>
            <w:tcW w:w="465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590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211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E-L</w:t>
            </w:r>
          </w:p>
        </w:tc>
        <w:tc>
          <w:tcPr>
            <w:tcW w:w="183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  <w:tc>
          <w:tcPr>
            <w:tcW w:w="1485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1488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4" w:type="dxa"/>
            <w:gridSpan w:val="4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N(P)</w:t>
            </w: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590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A210 EE-T</w:t>
            </w:r>
          </w:p>
        </w:tc>
        <w:tc>
          <w:tcPr>
            <w:tcW w:w="1839" w:type="dxa"/>
            <w:gridSpan w:val="2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A210 MA-T</w:t>
            </w:r>
          </w:p>
        </w:tc>
        <w:tc>
          <w:tcPr>
            <w:tcW w:w="211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4" w:type="dxa"/>
            <w:gridSpan w:val="4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59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211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4" w:type="dxa"/>
            <w:gridSpan w:val="4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1590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211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4" w:type="dxa"/>
            <w:gridSpan w:val="4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TUESDAY</w:t>
            </w:r>
          </w:p>
        </w:tc>
      </w:tr>
      <w:tr w:rsidR="00376903" w:rsidRPr="0015135C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E-A</w:t>
            </w:r>
          </w:p>
        </w:tc>
        <w:tc>
          <w:tcPr>
            <w:tcW w:w="465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3429" w:type="dxa"/>
            <w:gridSpan w:val="3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2119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E-L</w:t>
            </w:r>
          </w:p>
        </w:tc>
        <w:tc>
          <w:tcPr>
            <w:tcW w:w="1555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459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590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A210 EE-T</w:t>
            </w:r>
          </w:p>
        </w:tc>
        <w:tc>
          <w:tcPr>
            <w:tcW w:w="1839" w:type="dxa"/>
            <w:gridSpan w:val="2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A210 MA-T</w:t>
            </w:r>
          </w:p>
        </w:tc>
        <w:tc>
          <w:tcPr>
            <w:tcW w:w="3958" w:type="dxa"/>
            <w:gridSpan w:val="2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485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5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59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2119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5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590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2119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5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E-B</w:t>
            </w:r>
          </w:p>
        </w:tc>
        <w:tc>
          <w:tcPr>
            <w:tcW w:w="465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590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  <w:tc>
          <w:tcPr>
            <w:tcW w:w="1839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211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  <w:tc>
          <w:tcPr>
            <w:tcW w:w="1839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A210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555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A210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459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59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11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5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59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11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5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159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11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5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rPr>
          <w:trHeight w:val="41"/>
        </w:trPr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WEDNESDAY</w:t>
            </w:r>
          </w:p>
        </w:tc>
      </w:tr>
      <w:tr w:rsidR="00376903" w:rsidRPr="0015135C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E-A</w:t>
            </w:r>
          </w:p>
        </w:tc>
        <w:tc>
          <w:tcPr>
            <w:tcW w:w="465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1590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839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  <w:tc>
          <w:tcPr>
            <w:tcW w:w="211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  <w:tc>
          <w:tcPr>
            <w:tcW w:w="183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1485" w:type="dxa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488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5" w:type="dxa"/>
            <w:gridSpan w:val="3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59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11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85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5" w:type="dxa"/>
            <w:gridSpan w:val="3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59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11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85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5" w:type="dxa"/>
            <w:gridSpan w:val="3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59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11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85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4" w:type="dxa"/>
            <w:gridSpan w:val="4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</w:tr>
      <w:tr w:rsidR="00376903" w:rsidRPr="0015135C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E-B</w:t>
            </w:r>
          </w:p>
        </w:tc>
        <w:tc>
          <w:tcPr>
            <w:tcW w:w="465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3429" w:type="dxa"/>
            <w:gridSpan w:val="3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2119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555" w:type="dxa"/>
            <w:gridSpan w:val="3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D-L</w:t>
            </w:r>
          </w:p>
        </w:tc>
        <w:tc>
          <w:tcPr>
            <w:tcW w:w="1459" w:type="dxa"/>
            <w:vMerge w:val="restart"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59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A210 PH-T</w:t>
            </w:r>
          </w:p>
        </w:tc>
        <w:tc>
          <w:tcPr>
            <w:tcW w:w="3958" w:type="dxa"/>
            <w:gridSpan w:val="2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485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5" w:type="dxa"/>
            <w:gridSpan w:val="3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vMerge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590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6 PH-T</w:t>
            </w:r>
          </w:p>
        </w:tc>
        <w:tc>
          <w:tcPr>
            <w:tcW w:w="1839" w:type="dxa"/>
            <w:gridSpan w:val="2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6 MA-T</w:t>
            </w:r>
          </w:p>
        </w:tc>
        <w:tc>
          <w:tcPr>
            <w:tcW w:w="2119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6 EE-T</w:t>
            </w:r>
          </w:p>
        </w:tc>
        <w:tc>
          <w:tcPr>
            <w:tcW w:w="1839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5" w:type="dxa"/>
            <w:gridSpan w:val="3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vMerge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1590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2119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MA-T</w:t>
            </w:r>
          </w:p>
        </w:tc>
        <w:tc>
          <w:tcPr>
            <w:tcW w:w="1839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EE-T</w:t>
            </w:r>
          </w:p>
        </w:tc>
        <w:tc>
          <w:tcPr>
            <w:tcW w:w="1485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5" w:type="dxa"/>
            <w:gridSpan w:val="3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vMerge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THURSDAY</w:t>
            </w:r>
          </w:p>
        </w:tc>
      </w:tr>
      <w:tr w:rsidR="00376903" w:rsidRPr="0015135C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E-A</w:t>
            </w:r>
          </w:p>
        </w:tc>
        <w:tc>
          <w:tcPr>
            <w:tcW w:w="465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1590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D-L</w:t>
            </w:r>
          </w:p>
        </w:tc>
        <w:tc>
          <w:tcPr>
            <w:tcW w:w="1839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2119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3043" w:type="dxa"/>
            <w:gridSpan w:val="4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N(P)</w:t>
            </w:r>
          </w:p>
        </w:tc>
        <w:tc>
          <w:tcPr>
            <w:tcW w:w="1459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59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119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43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59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119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6 EE-T</w:t>
            </w:r>
          </w:p>
        </w:tc>
        <w:tc>
          <w:tcPr>
            <w:tcW w:w="1839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43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590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119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43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E-B</w:t>
            </w:r>
          </w:p>
        </w:tc>
        <w:tc>
          <w:tcPr>
            <w:tcW w:w="465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590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211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83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E-L</w:t>
            </w:r>
          </w:p>
        </w:tc>
        <w:tc>
          <w:tcPr>
            <w:tcW w:w="1485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488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4" w:type="dxa"/>
            <w:gridSpan w:val="4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PH(P)</w:t>
            </w: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59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211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4" w:type="dxa"/>
            <w:gridSpan w:val="4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59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211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4" w:type="dxa"/>
            <w:gridSpan w:val="4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1590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6 PH-T</w:t>
            </w:r>
          </w:p>
        </w:tc>
        <w:tc>
          <w:tcPr>
            <w:tcW w:w="211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4" w:type="dxa"/>
            <w:gridSpan w:val="4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FRIDAY</w:t>
            </w:r>
          </w:p>
        </w:tc>
      </w:tr>
      <w:tr w:rsidR="00376903" w:rsidRPr="0015135C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E-A</w:t>
            </w:r>
          </w:p>
        </w:tc>
        <w:tc>
          <w:tcPr>
            <w:tcW w:w="465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5548" w:type="dxa"/>
            <w:gridSpan w:val="4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HGF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G</w:t>
            </w:r>
          </w:p>
        </w:tc>
        <w:tc>
          <w:tcPr>
            <w:tcW w:w="183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E-L</w:t>
            </w:r>
          </w:p>
        </w:tc>
        <w:tc>
          <w:tcPr>
            <w:tcW w:w="1485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 EE-T</w:t>
            </w:r>
          </w:p>
        </w:tc>
        <w:tc>
          <w:tcPr>
            <w:tcW w:w="1555" w:type="dxa"/>
            <w:gridSpan w:val="3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 MA-T</w:t>
            </w:r>
          </w:p>
        </w:tc>
        <w:tc>
          <w:tcPr>
            <w:tcW w:w="1459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 PH-T</w:t>
            </w: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5548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85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5" w:type="dxa"/>
            <w:gridSpan w:val="3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59" w:type="dxa"/>
            <w:tcBorders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5548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85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201 PH-T</w:t>
            </w:r>
          </w:p>
        </w:tc>
        <w:tc>
          <w:tcPr>
            <w:tcW w:w="3014" w:type="dxa"/>
            <w:gridSpan w:val="4"/>
            <w:tcBorders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5548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vMerge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85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8" w:type="dxa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MA-T</w:t>
            </w:r>
          </w:p>
        </w:tc>
        <w:tc>
          <w:tcPr>
            <w:tcW w:w="1555" w:type="dxa"/>
            <w:gridSpan w:val="3"/>
            <w:tcBorders>
              <w:bottom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PH-T</w:t>
            </w:r>
          </w:p>
        </w:tc>
        <w:tc>
          <w:tcPr>
            <w:tcW w:w="1459" w:type="dxa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303 EE-T</w:t>
            </w:r>
          </w:p>
        </w:tc>
      </w:tr>
      <w:tr w:rsidR="00376903" w:rsidRPr="0015135C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E-B</w:t>
            </w:r>
          </w:p>
        </w:tc>
        <w:tc>
          <w:tcPr>
            <w:tcW w:w="465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590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 MA-T</w:t>
            </w:r>
          </w:p>
        </w:tc>
        <w:tc>
          <w:tcPr>
            <w:tcW w:w="1839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 EE-T</w:t>
            </w:r>
          </w:p>
        </w:tc>
        <w:tc>
          <w:tcPr>
            <w:tcW w:w="2119" w:type="dxa"/>
            <w:tcBorders>
              <w:top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102 PH-T</w:t>
            </w:r>
          </w:p>
        </w:tc>
        <w:tc>
          <w:tcPr>
            <w:tcW w:w="1839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tcBorders>
              <w:top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502" w:type="dxa"/>
            <w:gridSpan w:val="5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HGF</w:t>
            </w:r>
          </w:p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EG</w:t>
            </w: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59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2119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502" w:type="dxa"/>
            <w:gridSpan w:val="5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590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958" w:type="dxa"/>
            <w:gridSpan w:val="2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485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502" w:type="dxa"/>
            <w:gridSpan w:val="5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15135C" w:rsidTr="0015135C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3429" w:type="dxa"/>
            <w:gridSpan w:val="3"/>
            <w:vAlign w:val="center"/>
          </w:tcPr>
          <w:p w:rsidR="00376903" w:rsidRPr="0015135C" w:rsidRDefault="00114AC9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2119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Align w:val="center"/>
          </w:tcPr>
          <w:p w:rsidR="00376903" w:rsidRPr="0015135C" w:rsidRDefault="00376903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502" w:type="dxa"/>
            <w:gridSpan w:val="5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15135C" w:rsidRDefault="00376903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15135C" w:rsidRPr="0015135C" w:rsidTr="0015135C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</w:tcPr>
          <w:p w:rsidR="0015135C" w:rsidRPr="0015135C" w:rsidRDefault="0015135C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SATURDAY</w:t>
            </w:r>
          </w:p>
        </w:tc>
      </w:tr>
      <w:tr w:rsidR="006A06D4" w:rsidRPr="0015135C" w:rsidTr="006A06D4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6A06D4" w:rsidRPr="0015135C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E-A</w:t>
            </w:r>
          </w:p>
        </w:tc>
        <w:tc>
          <w:tcPr>
            <w:tcW w:w="465" w:type="dxa"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1714" w:type="dxa"/>
            <w:gridSpan w:val="2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  <w:r w:rsidRPr="00295647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1715" w:type="dxa"/>
            <w:vMerge w:val="restart"/>
            <w:vAlign w:val="center"/>
          </w:tcPr>
          <w:p w:rsidR="006A06D4" w:rsidRDefault="00B0027E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</w:t>
            </w:r>
            <w:r w:rsidR="006A06D4" w:rsidRPr="00295647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2119" w:type="dxa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1839" w:type="dxa"/>
            <w:vMerge w:val="restart"/>
            <w:vAlign w:val="center"/>
          </w:tcPr>
          <w:p w:rsidR="006A06D4" w:rsidRPr="0024393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6A06D4" w:rsidRPr="0024393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202 GS</w:t>
            </w:r>
          </w:p>
        </w:tc>
        <w:tc>
          <w:tcPr>
            <w:tcW w:w="1485" w:type="dxa"/>
            <w:vMerge w:val="restart"/>
            <w:vAlign w:val="center"/>
          </w:tcPr>
          <w:p w:rsidR="006A06D4" w:rsidRPr="0024393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6A06D4" w:rsidRPr="0024393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1500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01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Default="00B0027E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</w:t>
            </w:r>
            <w:r w:rsidR="006A06D4" w:rsidRPr="00295647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1501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</w:tr>
      <w:tr w:rsidR="006A06D4" w:rsidRPr="0015135C" w:rsidTr="006A06D4">
        <w:tc>
          <w:tcPr>
            <w:tcW w:w="777" w:type="dxa"/>
            <w:vMerge/>
            <w:tcBorders>
              <w:lef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714" w:type="dxa"/>
            <w:gridSpan w:val="2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15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2119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0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1" w:type="dxa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1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15135C" w:rsidTr="006A06D4">
        <w:tc>
          <w:tcPr>
            <w:tcW w:w="777" w:type="dxa"/>
            <w:vMerge/>
            <w:tcBorders>
              <w:lef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714" w:type="dxa"/>
            <w:gridSpan w:val="2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15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2119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0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1" w:type="dxa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1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15135C" w:rsidTr="006A06D4">
        <w:tc>
          <w:tcPr>
            <w:tcW w:w="777" w:type="dxa"/>
            <w:vMerge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714" w:type="dxa"/>
            <w:gridSpan w:val="2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15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2119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0" w:type="dxa"/>
            <w:gridSpan w:val="2"/>
            <w:vMerge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1" w:type="dxa"/>
            <w:vMerge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1" w:type="dxa"/>
            <w:gridSpan w:val="2"/>
            <w:vMerge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15135C" w:rsidTr="006A06D4">
        <w:trPr>
          <w:trHeight w:val="40"/>
        </w:trPr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6A06D4" w:rsidRPr="0015135C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E-B</w:t>
            </w:r>
          </w:p>
        </w:tc>
        <w:tc>
          <w:tcPr>
            <w:tcW w:w="465" w:type="dxa"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714" w:type="dxa"/>
            <w:gridSpan w:val="2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1715" w:type="dxa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2119" w:type="dxa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  <w:r w:rsidRPr="00295647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6A06D4" w:rsidRPr="00AA42EC" w:rsidRDefault="006A06D4" w:rsidP="006A06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1839" w:type="dxa"/>
            <w:vMerge w:val="restart"/>
            <w:vAlign w:val="center"/>
          </w:tcPr>
          <w:p w:rsidR="006A06D4" w:rsidRPr="0024393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6A06D4" w:rsidRPr="0024393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1485" w:type="dxa"/>
            <w:vMerge w:val="restart"/>
            <w:vAlign w:val="center"/>
          </w:tcPr>
          <w:p w:rsidR="006A06D4" w:rsidRPr="0024393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6A06D4" w:rsidRPr="0024393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1500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01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Pr="0024393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301 GS</w:t>
            </w:r>
          </w:p>
        </w:tc>
        <w:tc>
          <w:tcPr>
            <w:tcW w:w="1501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</w:tr>
      <w:tr w:rsidR="006A06D4" w:rsidRPr="0015135C" w:rsidTr="006A06D4">
        <w:tc>
          <w:tcPr>
            <w:tcW w:w="777" w:type="dxa"/>
            <w:vMerge/>
            <w:tcBorders>
              <w:lef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714" w:type="dxa"/>
            <w:gridSpan w:val="2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15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2119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0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1" w:type="dxa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1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15135C" w:rsidTr="006A06D4">
        <w:tc>
          <w:tcPr>
            <w:tcW w:w="777" w:type="dxa"/>
            <w:vMerge/>
            <w:tcBorders>
              <w:lef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vAlign w:val="center"/>
          </w:tcPr>
          <w:p w:rsidR="006A06D4" w:rsidRPr="0015135C" w:rsidRDefault="006A06D4" w:rsidP="0015135C">
            <w:pP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714" w:type="dxa"/>
            <w:gridSpan w:val="2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15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2119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Merge/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0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1" w:type="dxa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1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15135C" w:rsidTr="006A06D4">
        <w:tc>
          <w:tcPr>
            <w:tcW w:w="777" w:type="dxa"/>
            <w:vMerge/>
            <w:tcBorders>
              <w:lef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65" w:type="dxa"/>
            <w:tcBorders>
              <w:bottom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1714" w:type="dxa"/>
            <w:gridSpan w:val="2"/>
            <w:vMerge/>
            <w:tcBorders>
              <w:bottom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15" w:type="dxa"/>
            <w:vMerge/>
            <w:tcBorders>
              <w:bottom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2119" w:type="dxa"/>
            <w:vMerge/>
            <w:tcBorders>
              <w:bottom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vMerge/>
            <w:tcBorders>
              <w:bottom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85" w:type="dxa"/>
            <w:vMerge/>
            <w:tcBorders>
              <w:bottom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0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1" w:type="dxa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1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15135C" w:rsidRDefault="006A06D4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</w:tbl>
    <w:p w:rsidR="0015135C" w:rsidRDefault="0015135C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</w:p>
    <w:p w:rsidR="00376903" w:rsidRDefault="00114AC9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lastRenderedPageBreak/>
        <w:t>PRODUCTION AND INDUSTRIAL ENGINEERING</w:t>
      </w:r>
    </w:p>
    <w:tbl>
      <w:tblPr>
        <w:tblStyle w:val="aa"/>
        <w:tblW w:w="146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15"/>
        <w:gridCol w:w="423"/>
        <w:gridCol w:w="1418"/>
        <w:gridCol w:w="1701"/>
        <w:gridCol w:w="1558"/>
        <w:gridCol w:w="2409"/>
        <w:gridCol w:w="1845"/>
        <w:gridCol w:w="1701"/>
        <w:gridCol w:w="1462"/>
        <w:gridCol w:w="18"/>
        <w:gridCol w:w="1266"/>
      </w:tblGrid>
      <w:tr w:rsidR="00376903">
        <w:tc>
          <w:tcPr>
            <w:tcW w:w="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eriod</w:t>
            </w:r>
          </w:p>
        </w:tc>
        <w:tc>
          <w:tcPr>
            <w:tcW w:w="42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55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40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84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170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148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26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8</w:t>
            </w:r>
          </w:p>
        </w:tc>
      </w:tr>
      <w:tr w:rsidR="00376903">
        <w:tc>
          <w:tcPr>
            <w:tcW w:w="14616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ONDAY</w:t>
            </w:r>
          </w:p>
        </w:tc>
      </w:tr>
      <w:tr w:rsidR="00376903">
        <w:tc>
          <w:tcPr>
            <w:tcW w:w="81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I-A</w:t>
            </w:r>
          </w:p>
        </w:tc>
        <w:tc>
          <w:tcPr>
            <w:tcW w:w="423" w:type="dxa"/>
            <w:tcBorders>
              <w:top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1418" w:type="dxa"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8" w:type="dxa"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0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302</w:t>
            </w:r>
          </w:p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E-L</w:t>
            </w:r>
          </w:p>
        </w:tc>
        <w:tc>
          <w:tcPr>
            <w:tcW w:w="1845" w:type="dxa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302</w:t>
            </w:r>
          </w:p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MA-L</w:t>
            </w:r>
          </w:p>
        </w:tc>
        <w:tc>
          <w:tcPr>
            <w:tcW w:w="148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302</w:t>
            </w:r>
          </w:p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H-L</w:t>
            </w:r>
          </w:p>
        </w:tc>
        <w:tc>
          <w:tcPr>
            <w:tcW w:w="1266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302</w:t>
            </w:r>
          </w:p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N-L</w:t>
            </w:r>
          </w:p>
        </w:tc>
      </w:tr>
      <w:tr w:rsidR="00376903">
        <w:tc>
          <w:tcPr>
            <w:tcW w:w="81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418" w:type="dxa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8" w:type="dxa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09" w:type="dxa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5" w:type="dxa"/>
            <w:tcBorders>
              <w:right w:val="single" w:sz="4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6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76903">
        <w:tc>
          <w:tcPr>
            <w:tcW w:w="81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1418" w:type="dxa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59" w:type="dxa"/>
            <w:gridSpan w:val="2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BOP(P)</w:t>
            </w:r>
          </w:p>
        </w:tc>
        <w:tc>
          <w:tcPr>
            <w:tcW w:w="2409" w:type="dxa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5" w:type="dxa"/>
            <w:tcBorders>
              <w:right w:val="single" w:sz="4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6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76903">
        <w:tc>
          <w:tcPr>
            <w:tcW w:w="81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tcBorders>
              <w:bottom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418" w:type="dxa"/>
            <w:tcBorders>
              <w:bottom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303 EE-T</w:t>
            </w:r>
          </w:p>
        </w:tc>
        <w:tc>
          <w:tcPr>
            <w:tcW w:w="1701" w:type="dxa"/>
            <w:tcBorders>
              <w:bottom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303 MA-T</w:t>
            </w:r>
          </w:p>
        </w:tc>
        <w:tc>
          <w:tcPr>
            <w:tcW w:w="1558" w:type="dxa"/>
            <w:tcBorders>
              <w:bottom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09" w:type="dxa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5" w:type="dxa"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62" w:type="dxa"/>
            <w:tcBorders>
              <w:top w:val="nil"/>
              <w:left w:val="single" w:sz="4" w:space="0" w:color="000000"/>
              <w:bottom w:val="single" w:sz="8" w:space="0" w:color="000000"/>
            </w:tcBorders>
            <w:vAlign w:val="center"/>
          </w:tcPr>
          <w:p w:rsidR="00376903" w:rsidRDefault="0037690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84" w:type="dxa"/>
            <w:gridSpan w:val="2"/>
            <w:tcBorders>
              <w:top w:val="nil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76903">
        <w:tc>
          <w:tcPr>
            <w:tcW w:w="14616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UESDAY</w:t>
            </w:r>
          </w:p>
        </w:tc>
      </w:tr>
      <w:tr w:rsidR="00376903">
        <w:tc>
          <w:tcPr>
            <w:tcW w:w="81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I-A</w:t>
            </w:r>
          </w:p>
        </w:tc>
        <w:tc>
          <w:tcPr>
            <w:tcW w:w="423" w:type="dxa"/>
            <w:tcBorders>
              <w:top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119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N(P)</w:t>
            </w:r>
          </w:p>
        </w:tc>
        <w:tc>
          <w:tcPr>
            <w:tcW w:w="1558" w:type="dxa"/>
            <w:tcBorders>
              <w:top w:val="single" w:sz="8" w:space="0" w:color="000000"/>
              <w:bottom w:val="single" w:sz="4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bottom w:val="single" w:sz="4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8" w:space="0" w:color="000000"/>
              <w:bottom w:val="single" w:sz="4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746" w:type="dxa"/>
            <w:gridSpan w:val="3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BOP(P)</w:t>
            </w:r>
          </w:p>
        </w:tc>
      </w:tr>
      <w:tr w:rsidR="00376903">
        <w:tc>
          <w:tcPr>
            <w:tcW w:w="81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11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58" w:type="dxa"/>
            <w:tcBorders>
              <w:top w:val="single" w:sz="4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210 EE-T</w:t>
            </w:r>
          </w:p>
        </w:tc>
        <w:tc>
          <w:tcPr>
            <w:tcW w:w="2409" w:type="dxa"/>
            <w:tcBorders>
              <w:top w:val="single" w:sz="4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210 MA-T</w:t>
            </w:r>
          </w:p>
        </w:tc>
        <w:tc>
          <w:tcPr>
            <w:tcW w:w="1845" w:type="dxa"/>
            <w:tcBorders>
              <w:top w:val="single" w:sz="4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210 PH-T</w:t>
            </w:r>
          </w:p>
        </w:tc>
        <w:tc>
          <w:tcPr>
            <w:tcW w:w="1701" w:type="dxa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0" w:type="dxa"/>
            <w:gridSpan w:val="2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6" w:type="dxa"/>
            <w:tcBorders>
              <w:right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76903">
        <w:tc>
          <w:tcPr>
            <w:tcW w:w="81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11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58" w:type="dxa"/>
            <w:tcBorders>
              <w:top w:val="single" w:sz="4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4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0" w:type="dxa"/>
            <w:gridSpan w:val="2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306 EE-T</w:t>
            </w:r>
          </w:p>
        </w:tc>
        <w:tc>
          <w:tcPr>
            <w:tcW w:w="1266" w:type="dxa"/>
            <w:tcBorders>
              <w:right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306 PH-T</w:t>
            </w:r>
          </w:p>
        </w:tc>
      </w:tr>
      <w:tr w:rsidR="00376903">
        <w:tc>
          <w:tcPr>
            <w:tcW w:w="81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tcBorders>
              <w:bottom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311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58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0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6" w:type="dxa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76903">
        <w:tc>
          <w:tcPr>
            <w:tcW w:w="14616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WEDNESDAY</w:t>
            </w:r>
          </w:p>
        </w:tc>
      </w:tr>
      <w:tr w:rsidR="00376903">
        <w:tc>
          <w:tcPr>
            <w:tcW w:w="81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I-A</w:t>
            </w:r>
          </w:p>
        </w:tc>
        <w:tc>
          <w:tcPr>
            <w:tcW w:w="423" w:type="dxa"/>
            <w:tcBorders>
              <w:top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119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H(P)</w:t>
            </w:r>
          </w:p>
        </w:tc>
        <w:tc>
          <w:tcPr>
            <w:tcW w:w="1558" w:type="dxa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210</w:t>
            </w:r>
          </w:p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MA-L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210 EE-T</w:t>
            </w:r>
          </w:p>
        </w:tc>
        <w:tc>
          <w:tcPr>
            <w:tcW w:w="1845" w:type="dxa"/>
            <w:tcBorders>
              <w:top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210 MA-T</w:t>
            </w:r>
          </w:p>
        </w:tc>
        <w:tc>
          <w:tcPr>
            <w:tcW w:w="1701" w:type="dxa"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210</w:t>
            </w:r>
          </w:p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BOP-L</w:t>
            </w:r>
          </w:p>
        </w:tc>
        <w:tc>
          <w:tcPr>
            <w:tcW w:w="1266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210</w:t>
            </w:r>
          </w:p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BS-L</w:t>
            </w:r>
          </w:p>
        </w:tc>
      </w:tr>
      <w:tr w:rsidR="00376903">
        <w:tc>
          <w:tcPr>
            <w:tcW w:w="81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11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58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254" w:type="dxa"/>
            <w:gridSpan w:val="2"/>
            <w:tcBorders>
              <w:left w:val="single" w:sz="4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6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76903">
        <w:tc>
          <w:tcPr>
            <w:tcW w:w="81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11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58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254" w:type="dxa"/>
            <w:gridSpan w:val="2"/>
            <w:tcBorders>
              <w:left w:val="single" w:sz="4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303 MA-T</w:t>
            </w:r>
          </w:p>
        </w:tc>
        <w:tc>
          <w:tcPr>
            <w:tcW w:w="148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6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76903">
        <w:tc>
          <w:tcPr>
            <w:tcW w:w="81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tcBorders>
              <w:bottom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311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58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09" w:type="dxa"/>
            <w:tcBorders>
              <w:left w:val="single" w:sz="4" w:space="0" w:color="000000"/>
              <w:bottom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306 PH-T</w:t>
            </w:r>
          </w:p>
        </w:tc>
        <w:tc>
          <w:tcPr>
            <w:tcW w:w="1845" w:type="dxa"/>
            <w:tcBorders>
              <w:left w:val="single" w:sz="4" w:space="0" w:color="000000"/>
              <w:bottom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6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76903">
        <w:tc>
          <w:tcPr>
            <w:tcW w:w="14616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HURSDAY</w:t>
            </w:r>
          </w:p>
        </w:tc>
      </w:tr>
      <w:tr w:rsidR="00376903">
        <w:tc>
          <w:tcPr>
            <w:tcW w:w="81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I-A</w:t>
            </w:r>
          </w:p>
        </w:tc>
        <w:tc>
          <w:tcPr>
            <w:tcW w:w="423" w:type="dxa"/>
            <w:tcBorders>
              <w:top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119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8" w:type="dxa"/>
            <w:tcBorders>
              <w:top w:val="single" w:sz="8" w:space="0" w:color="000000"/>
              <w:bottom w:val="single" w:sz="4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bottom w:val="single" w:sz="4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306 PH-T</w:t>
            </w:r>
          </w:p>
        </w:tc>
        <w:tc>
          <w:tcPr>
            <w:tcW w:w="1845" w:type="dxa"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447" w:type="dxa"/>
            <w:gridSpan w:val="4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HFF</w:t>
            </w:r>
          </w:p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G</w:t>
            </w:r>
          </w:p>
        </w:tc>
      </w:tr>
      <w:tr w:rsidR="00376903">
        <w:tc>
          <w:tcPr>
            <w:tcW w:w="81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119" w:type="dxa"/>
            <w:gridSpan w:val="2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7" w:type="dxa"/>
            <w:gridSpan w:val="2"/>
            <w:tcBorders>
              <w:top w:val="single" w:sz="4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BOP(P)</w:t>
            </w:r>
          </w:p>
        </w:tc>
        <w:tc>
          <w:tcPr>
            <w:tcW w:w="1845" w:type="dxa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447" w:type="dxa"/>
            <w:gridSpan w:val="4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76903">
        <w:tc>
          <w:tcPr>
            <w:tcW w:w="81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1418" w:type="dxa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8" w:type="dxa"/>
            <w:tcBorders>
              <w:top w:val="single" w:sz="4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4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5" w:type="dxa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447" w:type="dxa"/>
            <w:gridSpan w:val="4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76903">
        <w:tc>
          <w:tcPr>
            <w:tcW w:w="81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tcBorders>
              <w:bottom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3119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BOP(P)</w:t>
            </w:r>
          </w:p>
        </w:tc>
        <w:tc>
          <w:tcPr>
            <w:tcW w:w="1558" w:type="dxa"/>
            <w:tcBorders>
              <w:bottom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409" w:type="dxa"/>
            <w:tcBorders>
              <w:bottom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5" w:type="dxa"/>
            <w:tcBorders>
              <w:bottom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447" w:type="dxa"/>
            <w:gridSpan w:val="4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76903">
        <w:tc>
          <w:tcPr>
            <w:tcW w:w="14616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RIDAY</w:t>
            </w:r>
          </w:p>
        </w:tc>
      </w:tr>
      <w:tr w:rsidR="00376903">
        <w:tc>
          <w:tcPr>
            <w:tcW w:w="81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I-A</w:t>
            </w:r>
          </w:p>
        </w:tc>
        <w:tc>
          <w:tcPr>
            <w:tcW w:w="423" w:type="dxa"/>
            <w:tcBorders>
              <w:top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1418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302</w:t>
            </w:r>
          </w:p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MA-L</w:t>
            </w:r>
          </w:p>
        </w:tc>
        <w:tc>
          <w:tcPr>
            <w:tcW w:w="1701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302</w:t>
            </w:r>
          </w:p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H-L</w:t>
            </w:r>
          </w:p>
        </w:tc>
        <w:tc>
          <w:tcPr>
            <w:tcW w:w="1558" w:type="dxa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302</w:t>
            </w:r>
          </w:p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E-L</w:t>
            </w:r>
          </w:p>
        </w:tc>
        <w:tc>
          <w:tcPr>
            <w:tcW w:w="2409" w:type="dxa"/>
            <w:vMerge w:val="restart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302</w:t>
            </w:r>
          </w:p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N-L</w:t>
            </w:r>
          </w:p>
        </w:tc>
        <w:tc>
          <w:tcPr>
            <w:tcW w:w="1845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302</w:t>
            </w:r>
          </w:p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BOP-L</w:t>
            </w:r>
          </w:p>
        </w:tc>
        <w:tc>
          <w:tcPr>
            <w:tcW w:w="1701" w:type="dxa"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201</w:t>
            </w:r>
          </w:p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BS-L</w:t>
            </w:r>
          </w:p>
        </w:tc>
        <w:tc>
          <w:tcPr>
            <w:tcW w:w="1266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201</w:t>
            </w:r>
          </w:p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D-L</w:t>
            </w:r>
          </w:p>
        </w:tc>
      </w:tr>
      <w:tr w:rsidR="00376903">
        <w:tc>
          <w:tcPr>
            <w:tcW w:w="81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418" w:type="dxa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1" w:type="dxa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58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45" w:type="dxa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6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76903">
        <w:tc>
          <w:tcPr>
            <w:tcW w:w="81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1418" w:type="dxa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1" w:type="dxa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58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45" w:type="dxa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6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76903" w:rsidTr="0015135C">
        <w:tc>
          <w:tcPr>
            <w:tcW w:w="81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vAlign w:val="center"/>
          </w:tcPr>
          <w:p w:rsidR="00376903" w:rsidRDefault="00114AC9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418" w:type="dxa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1" w:type="dxa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58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45" w:type="dxa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:rsidR="00376903" w:rsidRDefault="0037690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6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5135C" w:rsidTr="006A06D4">
        <w:trPr>
          <w:trHeight w:val="40"/>
        </w:trPr>
        <w:tc>
          <w:tcPr>
            <w:tcW w:w="14616" w:type="dxa"/>
            <w:gridSpan w:val="1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</w:tcPr>
          <w:p w:rsidR="0015135C" w:rsidRPr="0015135C" w:rsidRDefault="0015135C" w:rsidP="001513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ATURDAY</w:t>
            </w:r>
          </w:p>
        </w:tc>
      </w:tr>
      <w:tr w:rsidR="006A06D4" w:rsidTr="006A06D4">
        <w:trPr>
          <w:trHeight w:val="70"/>
        </w:trPr>
        <w:tc>
          <w:tcPr>
            <w:tcW w:w="81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6A06D4" w:rsidRDefault="006A06D4" w:rsidP="001513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15135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I-A</w:t>
            </w:r>
          </w:p>
        </w:tc>
        <w:tc>
          <w:tcPr>
            <w:tcW w:w="423" w:type="dxa"/>
            <w:vAlign w:val="center"/>
          </w:tcPr>
          <w:p w:rsidR="006A06D4" w:rsidRDefault="006A06D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1418" w:type="dxa"/>
            <w:vMerge w:val="restart"/>
            <w:tcBorders>
              <w:top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1</w:t>
            </w:r>
          </w:p>
        </w:tc>
        <w:tc>
          <w:tcPr>
            <w:tcW w:w="1701" w:type="dxa"/>
            <w:vMerge w:val="restart"/>
            <w:tcBorders>
              <w:top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A06D4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A06D4">
              <w:rPr>
                <w:rFonts w:ascii="Arial" w:hAnsi="Arial" w:cs="Arial"/>
                <w:sz w:val="16"/>
                <w:szCs w:val="16"/>
              </w:rPr>
              <w:t>LHC101</w:t>
            </w:r>
          </w:p>
        </w:tc>
        <w:tc>
          <w:tcPr>
            <w:tcW w:w="1558" w:type="dxa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1</w:t>
            </w:r>
          </w:p>
        </w:tc>
        <w:tc>
          <w:tcPr>
            <w:tcW w:w="2409" w:type="dxa"/>
            <w:vMerge w:val="restart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1</w:t>
            </w:r>
          </w:p>
        </w:tc>
        <w:tc>
          <w:tcPr>
            <w:tcW w:w="1845" w:type="dxa"/>
            <w:vMerge w:val="restart"/>
            <w:tcBorders>
              <w:top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A06D4">
              <w:rPr>
                <w:rFonts w:ascii="Arial" w:hAnsi="Arial" w:cs="Arial"/>
                <w:sz w:val="16"/>
                <w:szCs w:val="16"/>
              </w:rPr>
              <w:t>EG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A06D4">
              <w:rPr>
                <w:rFonts w:ascii="Arial" w:hAnsi="Arial" w:cs="Arial"/>
                <w:sz w:val="16"/>
                <w:szCs w:val="16"/>
              </w:rPr>
              <w:t>LHC101</w:t>
            </w:r>
          </w:p>
        </w:tc>
        <w:tc>
          <w:tcPr>
            <w:tcW w:w="1701" w:type="dxa"/>
            <w:vMerge w:val="restart"/>
            <w:vAlign w:val="center"/>
          </w:tcPr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8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1</w:t>
            </w:r>
          </w:p>
        </w:tc>
        <w:tc>
          <w:tcPr>
            <w:tcW w:w="1266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6A06D4" w:rsidRPr="00295647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1</w:t>
            </w:r>
          </w:p>
        </w:tc>
      </w:tr>
      <w:tr w:rsidR="006A06D4" w:rsidTr="006A06D4">
        <w:tc>
          <w:tcPr>
            <w:tcW w:w="815" w:type="dxa"/>
            <w:vMerge/>
            <w:tcBorders>
              <w:left w:val="single" w:sz="8" w:space="0" w:color="000000"/>
            </w:tcBorders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vAlign w:val="center"/>
          </w:tcPr>
          <w:p w:rsidR="006A06D4" w:rsidRDefault="006A06D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418" w:type="dxa"/>
            <w:vMerge/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1" w:type="dxa"/>
            <w:vMerge/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58" w:type="dxa"/>
            <w:vMerge/>
            <w:tcBorders>
              <w:right w:val="single" w:sz="4" w:space="0" w:color="000000"/>
            </w:tcBorders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tcBorders>
              <w:left w:val="single" w:sz="4" w:space="0" w:color="000000"/>
            </w:tcBorders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45" w:type="dxa"/>
            <w:vMerge/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1" w:type="dxa"/>
            <w:vMerge/>
            <w:vAlign w:val="center"/>
          </w:tcPr>
          <w:p w:rsidR="006A06D4" w:rsidRDefault="006A06D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0" w:type="dxa"/>
            <w:gridSpan w:val="2"/>
            <w:vMerge/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6" w:type="dxa"/>
            <w:vMerge/>
            <w:tcBorders>
              <w:right w:val="single" w:sz="8" w:space="0" w:color="000000"/>
            </w:tcBorders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6A06D4" w:rsidTr="006A06D4">
        <w:tc>
          <w:tcPr>
            <w:tcW w:w="815" w:type="dxa"/>
            <w:vMerge/>
            <w:tcBorders>
              <w:left w:val="single" w:sz="8" w:space="0" w:color="000000"/>
            </w:tcBorders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vAlign w:val="center"/>
          </w:tcPr>
          <w:p w:rsidR="006A06D4" w:rsidRDefault="006A06D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1418" w:type="dxa"/>
            <w:vMerge/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1" w:type="dxa"/>
            <w:vMerge/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58" w:type="dxa"/>
            <w:vMerge/>
            <w:tcBorders>
              <w:right w:val="single" w:sz="4" w:space="0" w:color="000000"/>
            </w:tcBorders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tcBorders>
              <w:left w:val="single" w:sz="4" w:space="0" w:color="000000"/>
            </w:tcBorders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45" w:type="dxa"/>
            <w:vMerge/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1" w:type="dxa"/>
            <w:vMerge/>
            <w:vAlign w:val="center"/>
          </w:tcPr>
          <w:p w:rsidR="006A06D4" w:rsidRDefault="006A06D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0" w:type="dxa"/>
            <w:gridSpan w:val="2"/>
            <w:vMerge/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6" w:type="dxa"/>
            <w:vMerge/>
            <w:tcBorders>
              <w:right w:val="single" w:sz="8" w:space="0" w:color="000000"/>
            </w:tcBorders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6A06D4" w:rsidTr="006A06D4">
        <w:tc>
          <w:tcPr>
            <w:tcW w:w="815" w:type="dxa"/>
            <w:vMerge/>
            <w:tcBorders>
              <w:left w:val="single" w:sz="8" w:space="0" w:color="000000"/>
            </w:tcBorders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23" w:type="dxa"/>
            <w:tcBorders>
              <w:bottom w:val="single" w:sz="8" w:space="0" w:color="000000"/>
            </w:tcBorders>
            <w:vAlign w:val="center"/>
          </w:tcPr>
          <w:p w:rsidR="006A06D4" w:rsidRDefault="006A06D4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418" w:type="dxa"/>
            <w:vMerge/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1" w:type="dxa"/>
            <w:vMerge/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58" w:type="dxa"/>
            <w:vMerge/>
            <w:tcBorders>
              <w:right w:val="single" w:sz="4" w:space="0" w:color="000000"/>
            </w:tcBorders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tcBorders>
              <w:left w:val="single" w:sz="4" w:space="0" w:color="000000"/>
            </w:tcBorders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45" w:type="dxa"/>
            <w:vMerge/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1" w:type="dxa"/>
            <w:vMerge/>
            <w:tcBorders>
              <w:bottom w:val="single" w:sz="8" w:space="0" w:color="000000"/>
            </w:tcBorders>
            <w:vAlign w:val="center"/>
          </w:tcPr>
          <w:p w:rsidR="006A06D4" w:rsidRDefault="006A06D4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0" w:type="dxa"/>
            <w:gridSpan w:val="2"/>
            <w:vMerge/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6" w:type="dxa"/>
            <w:vMerge/>
            <w:tcBorders>
              <w:right w:val="single" w:sz="8" w:space="0" w:color="000000"/>
            </w:tcBorders>
            <w:vAlign w:val="center"/>
          </w:tcPr>
          <w:p w:rsidR="006A06D4" w:rsidRDefault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114AC9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ELECTRICAL ENGINEERING</w:t>
      </w:r>
    </w:p>
    <w:tbl>
      <w:tblPr>
        <w:tblStyle w:val="ab"/>
        <w:tblW w:w="146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16"/>
        <w:gridCol w:w="427"/>
        <w:gridCol w:w="1872"/>
        <w:gridCol w:w="364"/>
        <w:gridCol w:w="1508"/>
        <w:gridCol w:w="1470"/>
        <w:gridCol w:w="1643"/>
        <w:gridCol w:w="1543"/>
        <w:gridCol w:w="1403"/>
        <w:gridCol w:w="254"/>
        <w:gridCol w:w="1436"/>
        <w:gridCol w:w="222"/>
        <w:gridCol w:w="1658"/>
      </w:tblGrid>
      <w:tr w:rsidR="00376903" w:rsidRPr="006A06D4">
        <w:tc>
          <w:tcPr>
            <w:tcW w:w="8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Period</w:t>
            </w:r>
          </w:p>
        </w:tc>
        <w:tc>
          <w:tcPr>
            <w:tcW w:w="42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2236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150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47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64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54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40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69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880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</w:tr>
      <w:tr w:rsidR="00376903" w:rsidRPr="006A06D4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ONDAY</w:t>
            </w:r>
          </w:p>
        </w:tc>
      </w:tr>
      <w:tr w:rsidR="00376903" w:rsidRPr="006A06D4"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E-A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2236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E-L</w:t>
            </w:r>
          </w:p>
        </w:tc>
        <w:tc>
          <w:tcPr>
            <w:tcW w:w="1508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470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  <w:tc>
          <w:tcPr>
            <w:tcW w:w="16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  <w:tc>
          <w:tcPr>
            <w:tcW w:w="1543" w:type="dxa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403" w:type="dxa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1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D-L</w:t>
            </w:r>
          </w:p>
        </w:tc>
        <w:tc>
          <w:tcPr>
            <w:tcW w:w="1880" w:type="dxa"/>
            <w:gridSpan w:val="2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2236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08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70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03" w:type="dxa"/>
            <w:tcBorders>
              <w:lef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tcBorders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101 PH-T</w:t>
            </w: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2236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08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70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03" w:type="dxa"/>
            <w:tcBorders>
              <w:lef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tcBorders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2236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08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70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03" w:type="dxa"/>
            <w:tcBorders>
              <w:left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E-B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3744" w:type="dxa"/>
            <w:gridSpan w:val="3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470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690" w:type="dxa"/>
            <w:gridSpan w:val="2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880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2236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8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113" w:type="dxa"/>
            <w:gridSpan w:val="2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5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vMerge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2236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8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70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7 PH-T</w:t>
            </w:r>
          </w:p>
        </w:tc>
        <w:tc>
          <w:tcPr>
            <w:tcW w:w="16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vMerge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2236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7 MA-T</w:t>
            </w:r>
          </w:p>
        </w:tc>
        <w:tc>
          <w:tcPr>
            <w:tcW w:w="1508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 xml:space="preserve">E307 EE-T </w:t>
            </w:r>
          </w:p>
        </w:tc>
        <w:tc>
          <w:tcPr>
            <w:tcW w:w="1470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vMerge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TUESDAY</w:t>
            </w:r>
          </w:p>
        </w:tc>
      </w:tr>
      <w:tr w:rsidR="00376903" w:rsidRPr="006A06D4"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E-A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2236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8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70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E-L</w:t>
            </w:r>
          </w:p>
        </w:tc>
        <w:tc>
          <w:tcPr>
            <w:tcW w:w="16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1403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570" w:type="dxa"/>
            <w:gridSpan w:val="4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PH(P)</w:t>
            </w: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2236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8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70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570" w:type="dxa"/>
            <w:gridSpan w:val="4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2236" w:type="dxa"/>
            <w:gridSpan w:val="2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6 PH-T</w:t>
            </w:r>
          </w:p>
        </w:tc>
        <w:tc>
          <w:tcPr>
            <w:tcW w:w="1508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6 MA-T</w:t>
            </w:r>
          </w:p>
        </w:tc>
        <w:tc>
          <w:tcPr>
            <w:tcW w:w="1470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570" w:type="dxa"/>
            <w:gridSpan w:val="4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3744" w:type="dxa"/>
            <w:gridSpan w:val="3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470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570" w:type="dxa"/>
            <w:gridSpan w:val="4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E-B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2236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  <w:tc>
          <w:tcPr>
            <w:tcW w:w="1508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  <w:tc>
          <w:tcPr>
            <w:tcW w:w="311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PH(P)</w:t>
            </w:r>
          </w:p>
        </w:tc>
        <w:tc>
          <w:tcPr>
            <w:tcW w:w="1543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169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880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E-L</w:t>
            </w: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2236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08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311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2236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08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311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2236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08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311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WEDNESDAY</w:t>
            </w:r>
          </w:p>
        </w:tc>
      </w:tr>
      <w:tr w:rsidR="00376903" w:rsidRPr="006A06D4"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E-A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2236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508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  <w:tc>
          <w:tcPr>
            <w:tcW w:w="1470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  <w:tc>
          <w:tcPr>
            <w:tcW w:w="16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1403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2236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08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70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0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tcBorders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2236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08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70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0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tcBorders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2236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08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70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0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E-B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2236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8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70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69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D-L</w:t>
            </w:r>
          </w:p>
        </w:tc>
        <w:tc>
          <w:tcPr>
            <w:tcW w:w="1880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2236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8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70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2236" w:type="dxa"/>
            <w:gridSpan w:val="2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7 EE-T</w:t>
            </w:r>
          </w:p>
        </w:tc>
        <w:tc>
          <w:tcPr>
            <w:tcW w:w="1508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7 MA-T</w:t>
            </w:r>
          </w:p>
        </w:tc>
        <w:tc>
          <w:tcPr>
            <w:tcW w:w="1470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3744" w:type="dxa"/>
            <w:gridSpan w:val="3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470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7 PH-T</w:t>
            </w:r>
          </w:p>
        </w:tc>
        <w:tc>
          <w:tcPr>
            <w:tcW w:w="164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THURSDAY</w:t>
            </w:r>
          </w:p>
        </w:tc>
      </w:tr>
      <w:tr w:rsidR="00376903" w:rsidRPr="006A06D4"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E-A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3744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N(P)</w:t>
            </w:r>
          </w:p>
        </w:tc>
        <w:tc>
          <w:tcPr>
            <w:tcW w:w="1470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 EE-T</w:t>
            </w:r>
          </w:p>
        </w:tc>
        <w:tc>
          <w:tcPr>
            <w:tcW w:w="1643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 MA-T</w:t>
            </w:r>
          </w:p>
        </w:tc>
        <w:tc>
          <w:tcPr>
            <w:tcW w:w="1543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570" w:type="dxa"/>
            <w:gridSpan w:val="4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3744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3113" w:type="dxa"/>
            <w:gridSpan w:val="2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54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 EE-T</w:t>
            </w:r>
          </w:p>
        </w:tc>
        <w:tc>
          <w:tcPr>
            <w:tcW w:w="140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tcBorders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3744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70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3 EE-T</w:t>
            </w:r>
          </w:p>
        </w:tc>
        <w:tc>
          <w:tcPr>
            <w:tcW w:w="140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tcBorders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3744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470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E-B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3744" w:type="dxa"/>
            <w:gridSpan w:val="3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11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N(P)</w:t>
            </w:r>
          </w:p>
        </w:tc>
        <w:tc>
          <w:tcPr>
            <w:tcW w:w="1543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  <w:tc>
          <w:tcPr>
            <w:tcW w:w="169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880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E-L</w:t>
            </w: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2236" w:type="dxa"/>
            <w:gridSpan w:val="2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 EE-T</w:t>
            </w:r>
          </w:p>
        </w:tc>
        <w:tc>
          <w:tcPr>
            <w:tcW w:w="1508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 MA-T</w:t>
            </w:r>
          </w:p>
        </w:tc>
        <w:tc>
          <w:tcPr>
            <w:tcW w:w="311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2236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8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11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2236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8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11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FRIDAY</w:t>
            </w:r>
          </w:p>
        </w:tc>
      </w:tr>
      <w:tr w:rsidR="00376903" w:rsidRPr="006A06D4"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E-A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5214" w:type="dxa"/>
            <w:gridSpan w:val="4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D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HFF</w:t>
            </w:r>
          </w:p>
        </w:tc>
        <w:tc>
          <w:tcPr>
            <w:tcW w:w="1643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 PH-T</w:t>
            </w:r>
          </w:p>
        </w:tc>
        <w:tc>
          <w:tcPr>
            <w:tcW w:w="1403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rPr>
          <w:trHeight w:val="5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5214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2 MA-T</w:t>
            </w:r>
          </w:p>
        </w:tc>
        <w:tc>
          <w:tcPr>
            <w:tcW w:w="140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tcBorders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rPr>
          <w:trHeight w:val="17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5214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3186" w:type="dxa"/>
            <w:gridSpan w:val="2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40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gridSpan w:val="2"/>
            <w:tcBorders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rPr>
          <w:trHeight w:val="170"/>
        </w:trPr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5214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3186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3 MA-T</w:t>
            </w:r>
          </w:p>
        </w:tc>
        <w:tc>
          <w:tcPr>
            <w:tcW w:w="1690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3 PH-T</w:t>
            </w:r>
          </w:p>
        </w:tc>
        <w:tc>
          <w:tcPr>
            <w:tcW w:w="1880" w:type="dxa"/>
            <w:gridSpan w:val="2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3 EE-T</w:t>
            </w:r>
          </w:p>
        </w:tc>
      </w:tr>
      <w:tr w:rsidR="00376903" w:rsidRPr="006A06D4"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E-B</w:t>
            </w:r>
          </w:p>
        </w:tc>
        <w:tc>
          <w:tcPr>
            <w:tcW w:w="427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2236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 PH-T</w:t>
            </w:r>
          </w:p>
        </w:tc>
        <w:tc>
          <w:tcPr>
            <w:tcW w:w="1508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 MA-T</w:t>
            </w:r>
          </w:p>
        </w:tc>
        <w:tc>
          <w:tcPr>
            <w:tcW w:w="1470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 EE-T</w:t>
            </w:r>
          </w:p>
        </w:tc>
        <w:tc>
          <w:tcPr>
            <w:tcW w:w="1643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973" w:type="dxa"/>
            <w:gridSpan w:val="5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D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HFF</w:t>
            </w: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2236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08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70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1 PH-T</w:t>
            </w:r>
          </w:p>
        </w:tc>
        <w:tc>
          <w:tcPr>
            <w:tcW w:w="15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973" w:type="dxa"/>
            <w:gridSpan w:val="5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3744" w:type="dxa"/>
            <w:gridSpan w:val="3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470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973" w:type="dxa"/>
            <w:gridSpan w:val="5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 w:rsidTr="0015135C"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3744" w:type="dxa"/>
            <w:gridSpan w:val="3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70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973" w:type="dxa"/>
            <w:gridSpan w:val="5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15135C" w:rsidRPr="006A06D4" w:rsidTr="0015135C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</w:tcPr>
          <w:p w:rsidR="0015135C" w:rsidRPr="006A06D4" w:rsidRDefault="0015135C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SATURDAY</w:t>
            </w:r>
          </w:p>
        </w:tc>
      </w:tr>
      <w:tr w:rsidR="006A06D4" w:rsidRPr="006A06D4" w:rsidTr="006A06D4"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E-A</w:t>
            </w:r>
          </w:p>
        </w:tc>
        <w:tc>
          <w:tcPr>
            <w:tcW w:w="427" w:type="dxa"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1872" w:type="dxa"/>
            <w:vMerge w:val="restart"/>
            <w:vAlign w:val="center"/>
          </w:tcPr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LHC103</w:t>
            </w:r>
          </w:p>
        </w:tc>
        <w:tc>
          <w:tcPr>
            <w:tcW w:w="1872" w:type="dxa"/>
            <w:gridSpan w:val="2"/>
            <w:vMerge w:val="restart"/>
            <w:vAlign w:val="center"/>
          </w:tcPr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LHC103</w:t>
            </w:r>
          </w:p>
        </w:tc>
        <w:tc>
          <w:tcPr>
            <w:tcW w:w="1470" w:type="dxa"/>
            <w:vMerge w:val="restart"/>
            <w:vAlign w:val="center"/>
          </w:tcPr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LHC103</w:t>
            </w:r>
          </w:p>
        </w:tc>
        <w:tc>
          <w:tcPr>
            <w:tcW w:w="1643" w:type="dxa"/>
            <w:vMerge w:val="restart"/>
            <w:vAlign w:val="center"/>
          </w:tcPr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LHC103</w:t>
            </w:r>
          </w:p>
        </w:tc>
        <w:tc>
          <w:tcPr>
            <w:tcW w:w="1543" w:type="dxa"/>
            <w:vMerge w:val="restart"/>
            <w:vAlign w:val="center"/>
          </w:tcPr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EG-L</w:t>
            </w:r>
          </w:p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LHC103</w:t>
            </w:r>
          </w:p>
        </w:tc>
        <w:tc>
          <w:tcPr>
            <w:tcW w:w="1657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58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LHC103</w:t>
            </w:r>
          </w:p>
        </w:tc>
        <w:tc>
          <w:tcPr>
            <w:tcW w:w="1658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LHC103</w:t>
            </w:r>
          </w:p>
        </w:tc>
      </w:tr>
      <w:tr w:rsidR="006A06D4" w:rsidRPr="006A06D4" w:rsidTr="006A06D4">
        <w:tc>
          <w:tcPr>
            <w:tcW w:w="816" w:type="dxa"/>
            <w:vMerge/>
            <w:tcBorders>
              <w:lef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872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72" w:type="dxa"/>
            <w:gridSpan w:val="2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70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7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8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8" w:type="dxa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6A06D4" w:rsidTr="006A06D4">
        <w:tc>
          <w:tcPr>
            <w:tcW w:w="816" w:type="dxa"/>
            <w:vMerge/>
            <w:tcBorders>
              <w:lef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872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72" w:type="dxa"/>
            <w:gridSpan w:val="2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70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7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8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8" w:type="dxa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6A06D4" w:rsidTr="006A06D4">
        <w:tc>
          <w:tcPr>
            <w:tcW w:w="816" w:type="dxa"/>
            <w:vMerge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872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72" w:type="dxa"/>
            <w:gridSpan w:val="2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70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7" w:type="dxa"/>
            <w:gridSpan w:val="2"/>
            <w:vMerge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8" w:type="dxa"/>
            <w:gridSpan w:val="2"/>
            <w:vMerge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8" w:type="dxa"/>
            <w:vMerge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6A06D4" w:rsidTr="006A06D4"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E-B</w:t>
            </w:r>
          </w:p>
        </w:tc>
        <w:tc>
          <w:tcPr>
            <w:tcW w:w="427" w:type="dxa"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872" w:type="dxa"/>
            <w:vMerge w:val="restart"/>
            <w:vAlign w:val="center"/>
          </w:tcPr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LHC104</w:t>
            </w:r>
          </w:p>
        </w:tc>
        <w:tc>
          <w:tcPr>
            <w:tcW w:w="1872" w:type="dxa"/>
            <w:gridSpan w:val="2"/>
            <w:vMerge w:val="restart"/>
            <w:vAlign w:val="center"/>
          </w:tcPr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LHC104</w:t>
            </w:r>
          </w:p>
        </w:tc>
        <w:tc>
          <w:tcPr>
            <w:tcW w:w="1470" w:type="dxa"/>
            <w:vMerge w:val="restart"/>
            <w:vAlign w:val="center"/>
          </w:tcPr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LHC104 KS</w:t>
            </w:r>
          </w:p>
        </w:tc>
        <w:tc>
          <w:tcPr>
            <w:tcW w:w="1643" w:type="dxa"/>
            <w:vMerge w:val="restart"/>
            <w:vAlign w:val="center"/>
          </w:tcPr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LHC104</w:t>
            </w:r>
          </w:p>
        </w:tc>
        <w:tc>
          <w:tcPr>
            <w:tcW w:w="1543" w:type="dxa"/>
            <w:vMerge w:val="restart"/>
            <w:vAlign w:val="center"/>
          </w:tcPr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LHC104</w:t>
            </w:r>
          </w:p>
        </w:tc>
        <w:tc>
          <w:tcPr>
            <w:tcW w:w="1657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58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LHC104</w:t>
            </w:r>
          </w:p>
        </w:tc>
        <w:tc>
          <w:tcPr>
            <w:tcW w:w="1658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EG-L</w:t>
            </w:r>
          </w:p>
          <w:p w:rsidR="006A06D4" w:rsidRPr="002779CA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LHC104</w:t>
            </w:r>
          </w:p>
        </w:tc>
      </w:tr>
      <w:tr w:rsidR="006A06D4" w:rsidRPr="006A06D4" w:rsidTr="006A06D4">
        <w:tc>
          <w:tcPr>
            <w:tcW w:w="816" w:type="dxa"/>
            <w:vMerge/>
            <w:tcBorders>
              <w:lef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872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72" w:type="dxa"/>
            <w:gridSpan w:val="2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70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7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8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8" w:type="dxa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6A06D4" w:rsidTr="006A06D4">
        <w:tc>
          <w:tcPr>
            <w:tcW w:w="816" w:type="dxa"/>
            <w:vMerge/>
            <w:tcBorders>
              <w:lef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872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72" w:type="dxa"/>
            <w:gridSpan w:val="2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70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7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8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8" w:type="dxa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6A06D4" w:rsidTr="006A06D4">
        <w:tc>
          <w:tcPr>
            <w:tcW w:w="816" w:type="dxa"/>
            <w:vMerge/>
            <w:tcBorders>
              <w:lef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7" w:type="dxa"/>
            <w:tcBorders>
              <w:bottom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1872" w:type="dxa"/>
            <w:vMerge/>
            <w:tcBorders>
              <w:bottom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72" w:type="dxa"/>
            <w:gridSpan w:val="2"/>
            <w:vMerge/>
            <w:tcBorders>
              <w:bottom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70" w:type="dxa"/>
            <w:vMerge/>
            <w:tcBorders>
              <w:bottom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43" w:type="dxa"/>
            <w:vMerge/>
            <w:tcBorders>
              <w:bottom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bottom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7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8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58" w:type="dxa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</w:tbl>
    <w:p w:rsidR="00376903" w:rsidRDefault="0037690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  <w:sectPr w:rsidR="00376903">
          <w:headerReference w:type="default" r:id="rId8"/>
          <w:pgSz w:w="15840" w:h="12240" w:orient="landscape"/>
          <w:pgMar w:top="567" w:right="567" w:bottom="284" w:left="567" w:header="510" w:footer="630" w:gutter="0"/>
          <w:pgNumType w:start="1"/>
          <w:cols w:space="720"/>
        </w:sectPr>
      </w:pPr>
    </w:p>
    <w:p w:rsidR="00376903" w:rsidRDefault="00114AC9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lastRenderedPageBreak/>
        <w:t>ELECTRONICS AND COMMUNICATION ENGINEERING</w:t>
      </w:r>
    </w:p>
    <w:tbl>
      <w:tblPr>
        <w:tblStyle w:val="ac"/>
        <w:tblW w:w="146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5"/>
        <w:gridCol w:w="503"/>
        <w:gridCol w:w="1723"/>
        <w:gridCol w:w="180"/>
        <w:gridCol w:w="1543"/>
        <w:gridCol w:w="1792"/>
        <w:gridCol w:w="105"/>
        <w:gridCol w:w="1690"/>
        <w:gridCol w:w="1552"/>
        <w:gridCol w:w="1552"/>
        <w:gridCol w:w="1409"/>
        <w:gridCol w:w="1602"/>
      </w:tblGrid>
      <w:tr w:rsidR="00376903" w:rsidRPr="006A06D4">
        <w:tc>
          <w:tcPr>
            <w:tcW w:w="9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Period</w:t>
            </w:r>
          </w:p>
        </w:tc>
        <w:tc>
          <w:tcPr>
            <w:tcW w:w="50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903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154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897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69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55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55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40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602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</w:tr>
      <w:tr w:rsidR="00376903" w:rsidRPr="006A06D4">
        <w:tc>
          <w:tcPr>
            <w:tcW w:w="14616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ONDAY</w:t>
            </w:r>
          </w:p>
        </w:tc>
      </w:tr>
      <w:tr w:rsidR="00376903" w:rsidRPr="006A06D4">
        <w:tc>
          <w:tcPr>
            <w:tcW w:w="96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C-A</w:t>
            </w:r>
          </w:p>
        </w:tc>
        <w:tc>
          <w:tcPr>
            <w:tcW w:w="503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190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CSE-L</w:t>
            </w: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897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690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563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P</w:t>
            </w: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90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563" w:type="dxa"/>
            <w:gridSpan w:val="3"/>
            <w:vMerge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90" w:type="dxa"/>
            <w:tcBorders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563" w:type="dxa"/>
            <w:gridSpan w:val="3"/>
            <w:vMerge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90" w:type="dxa"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563" w:type="dxa"/>
            <w:gridSpan w:val="3"/>
            <w:vMerge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C-B</w:t>
            </w:r>
          </w:p>
        </w:tc>
        <w:tc>
          <w:tcPr>
            <w:tcW w:w="503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90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897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6A06D4" w:rsidRDefault="000B733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MA</w:t>
            </w:r>
            <w:r w:rsidR="00114AC9"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-L</w:t>
            </w:r>
          </w:p>
        </w:tc>
        <w:tc>
          <w:tcPr>
            <w:tcW w:w="1690" w:type="dxa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A210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1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CSE(P)</w:t>
            </w: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90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A210 MA-T</w:t>
            </w:r>
          </w:p>
        </w:tc>
        <w:tc>
          <w:tcPr>
            <w:tcW w:w="1552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lef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90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6 MA-T</w:t>
            </w:r>
          </w:p>
        </w:tc>
        <w:tc>
          <w:tcPr>
            <w:tcW w:w="1552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lef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1" w:type="dxa"/>
            <w:gridSpan w:val="2"/>
            <w:tcBorders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90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left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1" w:type="dxa"/>
            <w:gridSpan w:val="2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14616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TUESDAY</w:t>
            </w:r>
          </w:p>
        </w:tc>
      </w:tr>
      <w:tr w:rsidR="00376903" w:rsidRPr="006A06D4">
        <w:tc>
          <w:tcPr>
            <w:tcW w:w="96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C-A</w:t>
            </w:r>
          </w:p>
        </w:tc>
        <w:tc>
          <w:tcPr>
            <w:tcW w:w="503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3446" w:type="dxa"/>
            <w:gridSpan w:val="3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2 MA-T</w:t>
            </w:r>
          </w:p>
        </w:tc>
        <w:tc>
          <w:tcPr>
            <w:tcW w:w="1690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2 PH-T</w:t>
            </w:r>
          </w:p>
        </w:tc>
        <w:tc>
          <w:tcPr>
            <w:tcW w:w="1552" w:type="dxa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 w:val="restart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CSE-L</w:t>
            </w:r>
          </w:p>
        </w:tc>
        <w:tc>
          <w:tcPr>
            <w:tcW w:w="1409" w:type="dxa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602" w:type="dxa"/>
            <w:vMerge w:val="restart"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</w:tr>
      <w:tr w:rsidR="00376903" w:rsidRPr="006A06D4">
        <w:trPr>
          <w:trHeight w:val="251"/>
        </w:trPr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903" w:type="dxa"/>
            <w:gridSpan w:val="2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2 MA-T</w:t>
            </w:r>
          </w:p>
        </w:tc>
        <w:tc>
          <w:tcPr>
            <w:tcW w:w="154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2 PH-T</w:t>
            </w:r>
          </w:p>
        </w:tc>
        <w:tc>
          <w:tcPr>
            <w:tcW w:w="3587" w:type="dxa"/>
            <w:gridSpan w:val="3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552" w:type="dxa"/>
            <w:tcBorders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3446" w:type="dxa"/>
            <w:gridSpan w:val="3"/>
            <w:vMerge w:val="restart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CSE(P)</w:t>
            </w:r>
          </w:p>
        </w:tc>
        <w:tc>
          <w:tcPr>
            <w:tcW w:w="179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5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3446" w:type="dxa"/>
            <w:gridSpan w:val="3"/>
            <w:vMerge/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2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6 PH-T</w:t>
            </w:r>
          </w:p>
        </w:tc>
        <w:tc>
          <w:tcPr>
            <w:tcW w:w="1795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6 MA-T</w:t>
            </w:r>
          </w:p>
        </w:tc>
        <w:tc>
          <w:tcPr>
            <w:tcW w:w="1552" w:type="dxa"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C-B</w:t>
            </w:r>
          </w:p>
        </w:tc>
        <w:tc>
          <w:tcPr>
            <w:tcW w:w="503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3446" w:type="dxa"/>
            <w:gridSpan w:val="3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587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N(P)</w:t>
            </w:r>
          </w:p>
        </w:tc>
        <w:tc>
          <w:tcPr>
            <w:tcW w:w="1552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CSE-L</w:t>
            </w:r>
          </w:p>
        </w:tc>
        <w:tc>
          <w:tcPr>
            <w:tcW w:w="1602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3446" w:type="dxa"/>
            <w:gridSpan w:val="3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3587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2 PH-T</w:t>
            </w:r>
          </w:p>
        </w:tc>
        <w:tc>
          <w:tcPr>
            <w:tcW w:w="1409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903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587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1903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587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14616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WEDNESDAY</w:t>
            </w:r>
          </w:p>
        </w:tc>
      </w:tr>
      <w:tr w:rsidR="00376903" w:rsidRPr="006A06D4">
        <w:tc>
          <w:tcPr>
            <w:tcW w:w="96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C-A</w:t>
            </w:r>
          </w:p>
        </w:tc>
        <w:tc>
          <w:tcPr>
            <w:tcW w:w="503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190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  <w:tc>
          <w:tcPr>
            <w:tcW w:w="1897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1690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1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N(P)</w:t>
            </w: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90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90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90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C-B</w:t>
            </w:r>
          </w:p>
        </w:tc>
        <w:tc>
          <w:tcPr>
            <w:tcW w:w="503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90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0B7333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 xml:space="preserve">E302 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CSE-L</w:t>
            </w:r>
          </w:p>
        </w:tc>
        <w:tc>
          <w:tcPr>
            <w:tcW w:w="1897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3242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552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1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PH(P)</w:t>
            </w: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90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90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A210 PH-T</w:t>
            </w:r>
          </w:p>
        </w:tc>
        <w:tc>
          <w:tcPr>
            <w:tcW w:w="301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90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14616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THURSDAY</w:t>
            </w:r>
          </w:p>
        </w:tc>
      </w:tr>
      <w:tr w:rsidR="00376903" w:rsidRPr="006A06D4">
        <w:tc>
          <w:tcPr>
            <w:tcW w:w="96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C-A</w:t>
            </w:r>
          </w:p>
        </w:tc>
        <w:tc>
          <w:tcPr>
            <w:tcW w:w="503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190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3587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PH(P)</w:t>
            </w:r>
          </w:p>
        </w:tc>
        <w:tc>
          <w:tcPr>
            <w:tcW w:w="1552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1" w:type="dxa"/>
            <w:gridSpan w:val="2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rPr>
          <w:trHeight w:val="50"/>
        </w:trPr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3587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tcBorders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3587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011" w:type="dxa"/>
            <w:gridSpan w:val="2"/>
            <w:tcBorders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3587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3104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C-B</w:t>
            </w:r>
          </w:p>
        </w:tc>
        <w:tc>
          <w:tcPr>
            <w:tcW w:w="503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90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6A06D4" w:rsidRDefault="000B733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EP</w:t>
            </w:r>
            <w:r w:rsidR="00114AC9"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-L</w:t>
            </w:r>
          </w:p>
        </w:tc>
        <w:tc>
          <w:tcPr>
            <w:tcW w:w="1543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3587" w:type="dxa"/>
            <w:gridSpan w:val="3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563" w:type="dxa"/>
            <w:gridSpan w:val="3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P</w:t>
            </w: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563" w:type="dxa"/>
            <w:gridSpan w:val="3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563" w:type="dxa"/>
            <w:gridSpan w:val="3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190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43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3587" w:type="dxa"/>
            <w:gridSpan w:val="3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552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563" w:type="dxa"/>
            <w:gridSpan w:val="3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14616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FRIDAY</w:t>
            </w:r>
          </w:p>
        </w:tc>
      </w:tr>
      <w:tr w:rsidR="00376903" w:rsidRPr="006A06D4">
        <w:tc>
          <w:tcPr>
            <w:tcW w:w="96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C-A</w:t>
            </w:r>
          </w:p>
        </w:tc>
        <w:tc>
          <w:tcPr>
            <w:tcW w:w="503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3446" w:type="dxa"/>
            <w:gridSpan w:val="3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3587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CSE(P)</w:t>
            </w:r>
          </w:p>
        </w:tc>
        <w:tc>
          <w:tcPr>
            <w:tcW w:w="1552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40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P-L</w:t>
            </w:r>
          </w:p>
        </w:tc>
        <w:tc>
          <w:tcPr>
            <w:tcW w:w="1602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903" w:type="dxa"/>
            <w:gridSpan w:val="2"/>
            <w:tcBorders>
              <w:righ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left w:val="single" w:sz="4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587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903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2 MA-T</w:t>
            </w:r>
          </w:p>
        </w:tc>
        <w:tc>
          <w:tcPr>
            <w:tcW w:w="1690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2 PH-T</w:t>
            </w: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903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587" w:type="dxa"/>
            <w:gridSpan w:val="3"/>
            <w:tcBorders>
              <w:bottom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552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rPr>
          <w:trHeight w:val="90"/>
        </w:trPr>
        <w:tc>
          <w:tcPr>
            <w:tcW w:w="96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C-B</w:t>
            </w:r>
          </w:p>
        </w:tc>
        <w:tc>
          <w:tcPr>
            <w:tcW w:w="503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903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2 MA-T</w:t>
            </w:r>
          </w:p>
        </w:tc>
        <w:tc>
          <w:tcPr>
            <w:tcW w:w="1543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202 PH-T</w:t>
            </w:r>
          </w:p>
        </w:tc>
        <w:tc>
          <w:tcPr>
            <w:tcW w:w="1897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40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  <w:tc>
          <w:tcPr>
            <w:tcW w:w="1602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903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43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97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3446" w:type="dxa"/>
            <w:gridSpan w:val="3"/>
            <w:vMerge w:val="restart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CSE(P)</w:t>
            </w:r>
          </w:p>
        </w:tc>
        <w:tc>
          <w:tcPr>
            <w:tcW w:w="1897" w:type="dxa"/>
            <w:gridSpan w:val="2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0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6A06D4" w:rsidTr="003A4B4B">
        <w:tc>
          <w:tcPr>
            <w:tcW w:w="965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3446" w:type="dxa"/>
            <w:gridSpan w:val="3"/>
            <w:vMerge/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2" w:type="dxa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7 PH-T</w:t>
            </w:r>
          </w:p>
        </w:tc>
        <w:tc>
          <w:tcPr>
            <w:tcW w:w="1795" w:type="dxa"/>
            <w:gridSpan w:val="2"/>
            <w:vAlign w:val="center"/>
          </w:tcPr>
          <w:p w:rsidR="00376903" w:rsidRPr="006A06D4" w:rsidRDefault="00114AC9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sz w:val="17"/>
                <w:szCs w:val="17"/>
              </w:rPr>
              <w:t>E307 MA-T</w:t>
            </w:r>
          </w:p>
        </w:tc>
        <w:tc>
          <w:tcPr>
            <w:tcW w:w="1552" w:type="dxa"/>
            <w:vAlign w:val="center"/>
          </w:tcPr>
          <w:p w:rsidR="00376903" w:rsidRPr="006A06D4" w:rsidRDefault="00376903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A4B4B" w:rsidRPr="006A06D4" w:rsidTr="003A4B4B">
        <w:tc>
          <w:tcPr>
            <w:tcW w:w="14616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</w:tcPr>
          <w:p w:rsidR="003A4B4B" w:rsidRPr="006A06D4" w:rsidRDefault="003A4B4B" w:rsidP="006A06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SATURDAY</w:t>
            </w:r>
          </w:p>
        </w:tc>
      </w:tr>
      <w:tr w:rsidR="006A06D4" w:rsidRPr="006A06D4" w:rsidTr="006A06D4">
        <w:tc>
          <w:tcPr>
            <w:tcW w:w="96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C-A</w:t>
            </w:r>
          </w:p>
        </w:tc>
        <w:tc>
          <w:tcPr>
            <w:tcW w:w="503" w:type="dxa"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1723" w:type="dxa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</w:t>
            </w:r>
            <w:r w:rsidR="00335BFB">
              <w:rPr>
                <w:rFonts w:ascii="Arial" w:hAnsi="Arial" w:cs="Arial"/>
                <w:sz w:val="16"/>
                <w:szCs w:val="16"/>
              </w:rPr>
              <w:t>P</w:t>
            </w:r>
            <w:r w:rsidRPr="00A20365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6A06D4" w:rsidRPr="00A20365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6</w:t>
            </w:r>
          </w:p>
        </w:tc>
        <w:tc>
          <w:tcPr>
            <w:tcW w:w="1723" w:type="dxa"/>
            <w:gridSpan w:val="2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6A06D4" w:rsidRPr="00A20365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6</w:t>
            </w:r>
          </w:p>
        </w:tc>
        <w:tc>
          <w:tcPr>
            <w:tcW w:w="1792" w:type="dxa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CSE-L</w:t>
            </w:r>
          </w:p>
          <w:p w:rsidR="006A06D4" w:rsidRPr="00A20365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6</w:t>
            </w:r>
          </w:p>
        </w:tc>
        <w:tc>
          <w:tcPr>
            <w:tcW w:w="1795" w:type="dxa"/>
            <w:gridSpan w:val="2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6A06D4" w:rsidRPr="00A20365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6</w:t>
            </w:r>
          </w:p>
        </w:tc>
        <w:tc>
          <w:tcPr>
            <w:tcW w:w="1552" w:type="dxa"/>
            <w:vMerge w:val="restart"/>
            <w:vAlign w:val="center"/>
          </w:tcPr>
          <w:p w:rsidR="006A06D4" w:rsidRPr="00A20365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2" w:type="dxa"/>
            <w:vMerge w:val="restart"/>
            <w:tcBorders>
              <w:top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6A06D4" w:rsidRPr="00A20365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6</w:t>
            </w:r>
          </w:p>
        </w:tc>
        <w:tc>
          <w:tcPr>
            <w:tcW w:w="1409" w:type="dxa"/>
            <w:vMerge w:val="restart"/>
            <w:tcBorders>
              <w:top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6A06D4" w:rsidRPr="00A20365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6</w:t>
            </w:r>
          </w:p>
        </w:tc>
        <w:tc>
          <w:tcPr>
            <w:tcW w:w="1602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</w:t>
            </w:r>
            <w:r w:rsidR="00335BFB">
              <w:rPr>
                <w:rFonts w:ascii="Arial" w:hAnsi="Arial" w:cs="Arial"/>
                <w:sz w:val="16"/>
                <w:szCs w:val="16"/>
              </w:rPr>
              <w:t>N</w:t>
            </w:r>
            <w:r w:rsidRPr="00A20365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6A06D4" w:rsidRPr="00A20365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6</w:t>
            </w:r>
          </w:p>
        </w:tc>
      </w:tr>
      <w:tr w:rsidR="006A06D4" w:rsidRPr="006A06D4" w:rsidTr="006A06D4">
        <w:tc>
          <w:tcPr>
            <w:tcW w:w="965" w:type="dxa"/>
            <w:vMerge/>
            <w:tcBorders>
              <w:lef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723" w:type="dxa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23" w:type="dxa"/>
            <w:gridSpan w:val="2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2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5" w:type="dxa"/>
            <w:gridSpan w:val="2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6A06D4" w:rsidTr="006A06D4">
        <w:tc>
          <w:tcPr>
            <w:tcW w:w="965" w:type="dxa"/>
            <w:vMerge/>
            <w:tcBorders>
              <w:lef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723" w:type="dxa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23" w:type="dxa"/>
            <w:gridSpan w:val="2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2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5" w:type="dxa"/>
            <w:gridSpan w:val="2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6A06D4" w:rsidTr="006A06D4">
        <w:tc>
          <w:tcPr>
            <w:tcW w:w="965" w:type="dxa"/>
            <w:vMerge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723" w:type="dxa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23" w:type="dxa"/>
            <w:gridSpan w:val="2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2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5" w:type="dxa"/>
            <w:gridSpan w:val="2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tcBorders>
              <w:bottom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tcBorders>
              <w:bottom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6A06D4" w:rsidTr="006A06D4">
        <w:tc>
          <w:tcPr>
            <w:tcW w:w="96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EC-B</w:t>
            </w:r>
          </w:p>
        </w:tc>
        <w:tc>
          <w:tcPr>
            <w:tcW w:w="503" w:type="dxa"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723" w:type="dxa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6A06D4" w:rsidRPr="00A20365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1</w:t>
            </w:r>
          </w:p>
        </w:tc>
        <w:tc>
          <w:tcPr>
            <w:tcW w:w="1723" w:type="dxa"/>
            <w:gridSpan w:val="2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6A06D4" w:rsidRPr="00A20365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1</w:t>
            </w:r>
          </w:p>
        </w:tc>
        <w:tc>
          <w:tcPr>
            <w:tcW w:w="1792" w:type="dxa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P-L</w:t>
            </w:r>
          </w:p>
          <w:p w:rsidR="006A06D4" w:rsidRPr="00A20365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1</w:t>
            </w:r>
          </w:p>
        </w:tc>
        <w:tc>
          <w:tcPr>
            <w:tcW w:w="1795" w:type="dxa"/>
            <w:gridSpan w:val="2"/>
            <w:vMerge w:val="restart"/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6A06D4" w:rsidRPr="00A20365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1</w:t>
            </w:r>
          </w:p>
        </w:tc>
        <w:tc>
          <w:tcPr>
            <w:tcW w:w="1552" w:type="dxa"/>
            <w:vMerge w:val="restart"/>
            <w:vAlign w:val="center"/>
          </w:tcPr>
          <w:p w:rsidR="006A06D4" w:rsidRPr="00A20365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2" w:type="dxa"/>
            <w:vMerge w:val="restart"/>
            <w:tcBorders>
              <w:top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6A06D4" w:rsidRPr="00A20365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1</w:t>
            </w:r>
          </w:p>
        </w:tc>
        <w:tc>
          <w:tcPr>
            <w:tcW w:w="1409" w:type="dxa"/>
            <w:vMerge w:val="restart"/>
            <w:tcBorders>
              <w:top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CSE-L</w:t>
            </w:r>
          </w:p>
          <w:p w:rsidR="006A06D4" w:rsidRPr="00A20365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1</w:t>
            </w:r>
          </w:p>
        </w:tc>
        <w:tc>
          <w:tcPr>
            <w:tcW w:w="1602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A06D4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6A06D4" w:rsidRPr="00A20365" w:rsidRDefault="006A06D4" w:rsidP="006A06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1</w:t>
            </w:r>
          </w:p>
        </w:tc>
      </w:tr>
      <w:tr w:rsidR="006A06D4" w:rsidRPr="006A06D4" w:rsidTr="006A06D4">
        <w:tc>
          <w:tcPr>
            <w:tcW w:w="965" w:type="dxa"/>
            <w:vMerge/>
            <w:tcBorders>
              <w:lef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723" w:type="dxa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23" w:type="dxa"/>
            <w:gridSpan w:val="2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2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5" w:type="dxa"/>
            <w:gridSpan w:val="2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6A06D4" w:rsidTr="006A06D4">
        <w:tc>
          <w:tcPr>
            <w:tcW w:w="965" w:type="dxa"/>
            <w:vMerge/>
            <w:tcBorders>
              <w:lef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723" w:type="dxa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23" w:type="dxa"/>
            <w:gridSpan w:val="2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2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5" w:type="dxa"/>
            <w:gridSpan w:val="2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6A06D4" w:rsidTr="006A06D4">
        <w:tc>
          <w:tcPr>
            <w:tcW w:w="965" w:type="dxa"/>
            <w:vMerge/>
            <w:tcBorders>
              <w:lef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503" w:type="dxa"/>
            <w:tcBorders>
              <w:bottom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6A06D4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1723" w:type="dxa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23" w:type="dxa"/>
            <w:gridSpan w:val="2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92" w:type="dxa"/>
            <w:vMerge/>
            <w:tcBorders>
              <w:bottom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95" w:type="dxa"/>
            <w:gridSpan w:val="2"/>
            <w:vMerge/>
            <w:tcBorders>
              <w:bottom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tcBorders>
              <w:bottom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52" w:type="dxa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09" w:type="dxa"/>
            <w:vMerge/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02" w:type="dxa"/>
            <w:vMerge/>
            <w:tcBorders>
              <w:right w:val="single" w:sz="8" w:space="0" w:color="000000"/>
            </w:tcBorders>
            <w:vAlign w:val="center"/>
          </w:tcPr>
          <w:p w:rsidR="006A06D4" w:rsidRPr="006A06D4" w:rsidRDefault="006A06D4" w:rsidP="006A0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</w:tbl>
    <w:p w:rsidR="00376903" w:rsidRDefault="00114AC9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lastRenderedPageBreak/>
        <w:t>COMPUTER SCIENCE &amp; ENGINEERING</w:t>
      </w:r>
    </w:p>
    <w:tbl>
      <w:tblPr>
        <w:tblStyle w:val="ad"/>
        <w:tblW w:w="146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14"/>
        <w:gridCol w:w="514"/>
        <w:gridCol w:w="1701"/>
        <w:gridCol w:w="171"/>
        <w:gridCol w:w="1533"/>
        <w:gridCol w:w="172"/>
        <w:gridCol w:w="167"/>
        <w:gridCol w:w="1873"/>
        <w:gridCol w:w="1535"/>
        <w:gridCol w:w="1532"/>
        <w:gridCol w:w="85"/>
        <w:gridCol w:w="1622"/>
        <w:gridCol w:w="1535"/>
        <w:gridCol w:w="1362"/>
      </w:tblGrid>
      <w:tr w:rsidR="00376903" w:rsidRPr="006A06D4">
        <w:tc>
          <w:tcPr>
            <w:tcW w:w="8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Period</w:t>
            </w:r>
          </w:p>
        </w:tc>
        <w:tc>
          <w:tcPr>
            <w:tcW w:w="51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</w:t>
            </w:r>
          </w:p>
        </w:tc>
        <w:tc>
          <w:tcPr>
            <w:tcW w:w="1876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2</w:t>
            </w:r>
          </w:p>
        </w:tc>
        <w:tc>
          <w:tcPr>
            <w:tcW w:w="204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3</w:t>
            </w:r>
          </w:p>
        </w:tc>
        <w:tc>
          <w:tcPr>
            <w:tcW w:w="153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4</w:t>
            </w:r>
          </w:p>
        </w:tc>
        <w:tc>
          <w:tcPr>
            <w:tcW w:w="15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5</w:t>
            </w:r>
          </w:p>
        </w:tc>
        <w:tc>
          <w:tcPr>
            <w:tcW w:w="1707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6</w:t>
            </w:r>
          </w:p>
        </w:tc>
        <w:tc>
          <w:tcPr>
            <w:tcW w:w="153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7</w:t>
            </w:r>
          </w:p>
        </w:tc>
        <w:tc>
          <w:tcPr>
            <w:tcW w:w="1362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8</w:t>
            </w:r>
          </w:p>
        </w:tc>
      </w:tr>
      <w:tr w:rsidR="00376903" w:rsidRPr="006A06D4">
        <w:tc>
          <w:tcPr>
            <w:tcW w:w="14616" w:type="dxa"/>
            <w:gridSpan w:val="1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MONDAY</w:t>
            </w:r>
          </w:p>
        </w:tc>
      </w:tr>
      <w:tr w:rsidR="00376903" w:rsidRP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A</w:t>
            </w:r>
          </w:p>
        </w:tc>
        <w:tc>
          <w:tcPr>
            <w:tcW w:w="514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</w:t>
            </w:r>
          </w:p>
        </w:tc>
        <w:tc>
          <w:tcPr>
            <w:tcW w:w="3577" w:type="dxa"/>
            <w:gridSpan w:val="4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N(P)</w:t>
            </w:r>
          </w:p>
        </w:tc>
        <w:tc>
          <w:tcPr>
            <w:tcW w:w="3575" w:type="dxa"/>
            <w:gridSpan w:val="3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101 MA-T</w:t>
            </w:r>
          </w:p>
        </w:tc>
        <w:tc>
          <w:tcPr>
            <w:tcW w:w="1535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top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2</w:t>
            </w:r>
          </w:p>
        </w:tc>
        <w:tc>
          <w:tcPr>
            <w:tcW w:w="3577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3575" w:type="dxa"/>
            <w:gridSpan w:val="3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tcBorders>
              <w:right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left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102 MA-T</w:t>
            </w:r>
          </w:p>
        </w:tc>
        <w:tc>
          <w:tcPr>
            <w:tcW w:w="1535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top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3</w:t>
            </w:r>
          </w:p>
        </w:tc>
        <w:tc>
          <w:tcPr>
            <w:tcW w:w="3577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3575" w:type="dxa"/>
            <w:gridSpan w:val="3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897" w:type="dxa"/>
            <w:gridSpan w:val="2"/>
            <w:tcBorders>
              <w:bottom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(P)</w:t>
            </w:r>
          </w:p>
        </w:tc>
      </w:tr>
      <w:tr w:rsidR="00376903" w:rsidRPr="006A06D4">
        <w:trPr>
          <w:trHeight w:val="54"/>
        </w:trPr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4</w:t>
            </w:r>
          </w:p>
        </w:tc>
        <w:tc>
          <w:tcPr>
            <w:tcW w:w="3577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3575" w:type="dxa"/>
            <w:gridSpan w:val="3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(P)</w:t>
            </w:r>
          </w:p>
        </w:tc>
        <w:tc>
          <w:tcPr>
            <w:tcW w:w="1532" w:type="dxa"/>
            <w:tcBorders>
              <w:top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top w:val="single" w:sz="4" w:space="0" w:color="000000"/>
              <w:left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102 PH-T</w:t>
            </w:r>
          </w:p>
        </w:tc>
        <w:tc>
          <w:tcPr>
            <w:tcW w:w="1362" w:type="dxa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B</w:t>
            </w:r>
          </w:p>
        </w:tc>
        <w:tc>
          <w:tcPr>
            <w:tcW w:w="514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5</w:t>
            </w:r>
          </w:p>
        </w:tc>
        <w:tc>
          <w:tcPr>
            <w:tcW w:w="3577" w:type="dxa"/>
            <w:gridSpan w:val="4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(P)</w:t>
            </w:r>
          </w:p>
        </w:tc>
        <w:tc>
          <w:tcPr>
            <w:tcW w:w="3575" w:type="dxa"/>
            <w:gridSpan w:val="3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 PH-T</w:t>
            </w:r>
          </w:p>
        </w:tc>
        <w:tc>
          <w:tcPr>
            <w:tcW w:w="1535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 MA-T</w:t>
            </w:r>
          </w:p>
        </w:tc>
        <w:tc>
          <w:tcPr>
            <w:tcW w:w="1362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rPr>
          <w:trHeight w:val="50"/>
        </w:trPr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6</w:t>
            </w:r>
          </w:p>
        </w:tc>
        <w:tc>
          <w:tcPr>
            <w:tcW w:w="1701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876" w:type="dxa"/>
            <w:gridSpan w:val="3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3 PH-T</w:t>
            </w:r>
          </w:p>
        </w:tc>
        <w:tc>
          <w:tcPr>
            <w:tcW w:w="1532" w:type="dxa"/>
            <w:tcBorders>
              <w:right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3 MA-T</w:t>
            </w:r>
          </w:p>
        </w:tc>
        <w:tc>
          <w:tcPr>
            <w:tcW w:w="1707" w:type="dxa"/>
            <w:gridSpan w:val="2"/>
            <w:tcBorders>
              <w:left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897" w:type="dxa"/>
            <w:gridSpan w:val="2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(P)</w:t>
            </w:r>
          </w:p>
        </w:tc>
      </w:tr>
      <w:tr w:rsidR="00376903" w:rsidRPr="006A06D4">
        <w:trPr>
          <w:trHeight w:val="188"/>
        </w:trPr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7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876" w:type="dxa"/>
            <w:gridSpan w:val="3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6 MA-T</w:t>
            </w:r>
          </w:p>
        </w:tc>
        <w:tc>
          <w:tcPr>
            <w:tcW w:w="1535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3239" w:type="dxa"/>
            <w:gridSpan w:val="3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CSE(P)</w:t>
            </w:r>
          </w:p>
        </w:tc>
        <w:tc>
          <w:tcPr>
            <w:tcW w:w="1535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bottom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rPr>
          <w:trHeight w:val="188"/>
        </w:trPr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8</w:t>
            </w:r>
          </w:p>
        </w:tc>
        <w:tc>
          <w:tcPr>
            <w:tcW w:w="1701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876" w:type="dxa"/>
            <w:gridSpan w:val="3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17" w:type="dxa"/>
            <w:gridSpan w:val="2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22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7 PH-T</w:t>
            </w:r>
          </w:p>
        </w:tc>
        <w:tc>
          <w:tcPr>
            <w:tcW w:w="1535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7 MA-T</w:t>
            </w:r>
          </w:p>
        </w:tc>
        <w:tc>
          <w:tcPr>
            <w:tcW w:w="1362" w:type="dxa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rPr>
          <w:trHeight w:val="188"/>
        </w:trPr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C</w:t>
            </w:r>
          </w:p>
        </w:tc>
        <w:tc>
          <w:tcPr>
            <w:tcW w:w="514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9</w:t>
            </w:r>
          </w:p>
        </w:tc>
        <w:tc>
          <w:tcPr>
            <w:tcW w:w="3577" w:type="dxa"/>
            <w:gridSpan w:val="4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PH(P)</w:t>
            </w:r>
          </w:p>
        </w:tc>
        <w:tc>
          <w:tcPr>
            <w:tcW w:w="204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MA-L</w:t>
            </w:r>
          </w:p>
        </w:tc>
        <w:tc>
          <w:tcPr>
            <w:tcW w:w="3152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CSE(P)</w:t>
            </w:r>
          </w:p>
        </w:tc>
        <w:tc>
          <w:tcPr>
            <w:tcW w:w="1622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rPr>
          <w:trHeight w:val="188"/>
        </w:trPr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0</w:t>
            </w:r>
          </w:p>
        </w:tc>
        <w:tc>
          <w:tcPr>
            <w:tcW w:w="3577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3152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622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rPr>
          <w:trHeight w:val="188"/>
        </w:trPr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1</w:t>
            </w:r>
          </w:p>
        </w:tc>
        <w:tc>
          <w:tcPr>
            <w:tcW w:w="3577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17" w:type="dxa"/>
            <w:gridSpan w:val="2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22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bottom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rPr>
          <w:trHeight w:val="188"/>
        </w:trPr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2</w:t>
            </w:r>
          </w:p>
        </w:tc>
        <w:tc>
          <w:tcPr>
            <w:tcW w:w="3577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17" w:type="dxa"/>
            <w:gridSpan w:val="2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22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14616" w:type="dxa"/>
            <w:gridSpan w:val="1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TUESDAY</w:t>
            </w:r>
          </w:p>
        </w:tc>
      </w:tr>
      <w:tr w:rsidR="00376903" w:rsidRP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A</w:t>
            </w:r>
          </w:p>
        </w:tc>
        <w:tc>
          <w:tcPr>
            <w:tcW w:w="514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</w:t>
            </w:r>
          </w:p>
        </w:tc>
        <w:tc>
          <w:tcPr>
            <w:tcW w:w="3577" w:type="dxa"/>
            <w:gridSpan w:val="4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PH(P)</w:t>
            </w:r>
          </w:p>
        </w:tc>
        <w:tc>
          <w:tcPr>
            <w:tcW w:w="3575" w:type="dxa"/>
            <w:gridSpan w:val="3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(P)</w:t>
            </w:r>
          </w:p>
        </w:tc>
        <w:tc>
          <w:tcPr>
            <w:tcW w:w="1617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22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 PH-T</w:t>
            </w: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2</w:t>
            </w:r>
          </w:p>
        </w:tc>
        <w:tc>
          <w:tcPr>
            <w:tcW w:w="3577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bookmarkStart w:id="0" w:name="_heading=h.gjdgxs" w:colFirst="0" w:colLast="0"/>
            <w:bookmarkEnd w:id="0"/>
            <w:r w:rsidRPr="006A06D4">
              <w:rPr>
                <w:rFonts w:ascii="Arial" w:eastAsia="Arial" w:hAnsi="Arial" w:cs="Arial"/>
                <w:sz w:val="16"/>
                <w:szCs w:val="17"/>
              </w:rPr>
              <w:t>E307 PH-T</w:t>
            </w:r>
          </w:p>
        </w:tc>
        <w:tc>
          <w:tcPr>
            <w:tcW w:w="1535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17" w:type="dxa"/>
            <w:gridSpan w:val="2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22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897" w:type="dxa"/>
            <w:gridSpan w:val="2"/>
            <w:tcBorders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(P)</w:t>
            </w:r>
          </w:p>
        </w:tc>
      </w:tr>
      <w:tr w:rsidR="00376903" w:rsidRPr="006A06D4">
        <w:trPr>
          <w:trHeight w:val="50"/>
        </w:trPr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3</w:t>
            </w:r>
          </w:p>
        </w:tc>
        <w:tc>
          <w:tcPr>
            <w:tcW w:w="3577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3575" w:type="dxa"/>
            <w:gridSpan w:val="3"/>
            <w:vMerge w:val="restart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CSE(P)</w:t>
            </w:r>
          </w:p>
        </w:tc>
        <w:tc>
          <w:tcPr>
            <w:tcW w:w="1617" w:type="dxa"/>
            <w:gridSpan w:val="2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22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4</w:t>
            </w:r>
          </w:p>
        </w:tc>
        <w:tc>
          <w:tcPr>
            <w:tcW w:w="3577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3575" w:type="dxa"/>
            <w:gridSpan w:val="3"/>
            <w:vMerge/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617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22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B</w:t>
            </w:r>
          </w:p>
        </w:tc>
        <w:tc>
          <w:tcPr>
            <w:tcW w:w="514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5</w:t>
            </w:r>
          </w:p>
        </w:tc>
        <w:tc>
          <w:tcPr>
            <w:tcW w:w="5617" w:type="dxa"/>
            <w:gridSpan w:val="6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P</w:t>
            </w:r>
          </w:p>
        </w:tc>
        <w:tc>
          <w:tcPr>
            <w:tcW w:w="1535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17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 xml:space="preserve">E202 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CSE-L</w:t>
            </w:r>
          </w:p>
        </w:tc>
        <w:tc>
          <w:tcPr>
            <w:tcW w:w="1622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897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N(P)</w:t>
            </w: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6</w:t>
            </w:r>
          </w:p>
        </w:tc>
        <w:tc>
          <w:tcPr>
            <w:tcW w:w="5617" w:type="dxa"/>
            <w:gridSpan w:val="6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22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897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7</w:t>
            </w:r>
          </w:p>
        </w:tc>
        <w:tc>
          <w:tcPr>
            <w:tcW w:w="5617" w:type="dxa"/>
            <w:gridSpan w:val="6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22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897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8</w:t>
            </w:r>
          </w:p>
        </w:tc>
        <w:tc>
          <w:tcPr>
            <w:tcW w:w="5617" w:type="dxa"/>
            <w:gridSpan w:val="6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1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22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897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C</w:t>
            </w:r>
          </w:p>
        </w:tc>
        <w:tc>
          <w:tcPr>
            <w:tcW w:w="514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9</w:t>
            </w:r>
          </w:p>
        </w:tc>
        <w:tc>
          <w:tcPr>
            <w:tcW w:w="1701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7 PH-T</w:t>
            </w:r>
          </w:p>
        </w:tc>
        <w:tc>
          <w:tcPr>
            <w:tcW w:w="1876" w:type="dxa"/>
            <w:gridSpan w:val="3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7 MA-T</w:t>
            </w:r>
          </w:p>
        </w:tc>
        <w:tc>
          <w:tcPr>
            <w:tcW w:w="2040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1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MA-L</w:t>
            </w:r>
          </w:p>
        </w:tc>
        <w:tc>
          <w:tcPr>
            <w:tcW w:w="1617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22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PH-L</w:t>
            </w:r>
          </w:p>
        </w:tc>
        <w:tc>
          <w:tcPr>
            <w:tcW w:w="1535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-L</w:t>
            </w:r>
          </w:p>
        </w:tc>
        <w:tc>
          <w:tcPr>
            <w:tcW w:w="1362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N-L</w:t>
            </w: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0</w:t>
            </w:r>
          </w:p>
        </w:tc>
        <w:tc>
          <w:tcPr>
            <w:tcW w:w="1701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876" w:type="dxa"/>
            <w:gridSpan w:val="3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17" w:type="dxa"/>
            <w:gridSpan w:val="2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2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1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876" w:type="dxa"/>
            <w:gridSpan w:val="3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17" w:type="dxa"/>
            <w:gridSpan w:val="2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2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2</w:t>
            </w:r>
          </w:p>
        </w:tc>
        <w:tc>
          <w:tcPr>
            <w:tcW w:w="3577" w:type="dxa"/>
            <w:gridSpan w:val="4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(P)</w:t>
            </w:r>
          </w:p>
        </w:tc>
        <w:tc>
          <w:tcPr>
            <w:tcW w:w="2040" w:type="dxa"/>
            <w:gridSpan w:val="2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17" w:type="dxa"/>
            <w:gridSpan w:val="2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62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14616" w:type="dxa"/>
            <w:gridSpan w:val="1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WEDNESDAY</w:t>
            </w:r>
          </w:p>
        </w:tc>
      </w:tr>
      <w:tr w:rsidR="00376903" w:rsidRP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A</w:t>
            </w:r>
          </w:p>
        </w:tc>
        <w:tc>
          <w:tcPr>
            <w:tcW w:w="514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</w:t>
            </w:r>
          </w:p>
        </w:tc>
        <w:tc>
          <w:tcPr>
            <w:tcW w:w="5617" w:type="dxa"/>
            <w:gridSpan w:val="6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P</w:t>
            </w:r>
          </w:p>
        </w:tc>
        <w:tc>
          <w:tcPr>
            <w:tcW w:w="1535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CSE-L</w:t>
            </w:r>
          </w:p>
        </w:tc>
        <w:tc>
          <w:tcPr>
            <w:tcW w:w="1532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MA-L</w:t>
            </w:r>
          </w:p>
        </w:tc>
        <w:tc>
          <w:tcPr>
            <w:tcW w:w="1707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PH-L</w:t>
            </w:r>
          </w:p>
        </w:tc>
        <w:tc>
          <w:tcPr>
            <w:tcW w:w="1362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N-L</w:t>
            </w: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2</w:t>
            </w:r>
          </w:p>
        </w:tc>
        <w:tc>
          <w:tcPr>
            <w:tcW w:w="5617" w:type="dxa"/>
            <w:gridSpan w:val="6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3</w:t>
            </w:r>
          </w:p>
        </w:tc>
        <w:tc>
          <w:tcPr>
            <w:tcW w:w="5617" w:type="dxa"/>
            <w:gridSpan w:val="6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4</w:t>
            </w:r>
          </w:p>
        </w:tc>
        <w:tc>
          <w:tcPr>
            <w:tcW w:w="5617" w:type="dxa"/>
            <w:gridSpan w:val="6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B</w:t>
            </w:r>
          </w:p>
        </w:tc>
        <w:tc>
          <w:tcPr>
            <w:tcW w:w="514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5</w:t>
            </w:r>
          </w:p>
        </w:tc>
        <w:tc>
          <w:tcPr>
            <w:tcW w:w="3405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CSE(P)</w:t>
            </w:r>
          </w:p>
        </w:tc>
        <w:tc>
          <w:tcPr>
            <w:tcW w:w="2212" w:type="dxa"/>
            <w:gridSpan w:val="3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1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MA-L</w:t>
            </w:r>
          </w:p>
        </w:tc>
        <w:tc>
          <w:tcPr>
            <w:tcW w:w="1532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1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N-L</w:t>
            </w:r>
          </w:p>
        </w:tc>
        <w:tc>
          <w:tcPr>
            <w:tcW w:w="1362" w:type="dxa"/>
            <w:vMerge w:val="restart"/>
            <w:tcBorders>
              <w:top w:val="single" w:sz="6" w:space="0" w:color="000000"/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1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-L</w:t>
            </w: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6</w:t>
            </w:r>
          </w:p>
        </w:tc>
        <w:tc>
          <w:tcPr>
            <w:tcW w:w="3405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2212" w:type="dxa"/>
            <w:gridSpan w:val="3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6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ind w:left="720" w:hanging="720"/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7</w:t>
            </w:r>
          </w:p>
        </w:tc>
        <w:tc>
          <w:tcPr>
            <w:tcW w:w="3405" w:type="dxa"/>
            <w:gridSpan w:val="3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(P)</w:t>
            </w:r>
          </w:p>
        </w:tc>
        <w:tc>
          <w:tcPr>
            <w:tcW w:w="2212" w:type="dxa"/>
            <w:gridSpan w:val="3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7 PH-T</w:t>
            </w:r>
          </w:p>
        </w:tc>
        <w:tc>
          <w:tcPr>
            <w:tcW w:w="1707" w:type="dxa"/>
            <w:gridSpan w:val="2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6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ind w:left="720" w:hanging="720"/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8</w:t>
            </w:r>
          </w:p>
        </w:tc>
        <w:tc>
          <w:tcPr>
            <w:tcW w:w="3405" w:type="dxa"/>
            <w:gridSpan w:val="3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(P)</w:t>
            </w:r>
          </w:p>
        </w:tc>
        <w:tc>
          <w:tcPr>
            <w:tcW w:w="2212" w:type="dxa"/>
            <w:gridSpan w:val="3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897" w:type="dxa"/>
            <w:gridSpan w:val="2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C</w:t>
            </w:r>
          </w:p>
        </w:tc>
        <w:tc>
          <w:tcPr>
            <w:tcW w:w="514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9</w:t>
            </w:r>
          </w:p>
        </w:tc>
        <w:tc>
          <w:tcPr>
            <w:tcW w:w="1701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N-L</w:t>
            </w:r>
          </w:p>
        </w:tc>
        <w:tc>
          <w:tcPr>
            <w:tcW w:w="1704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PH-L</w:t>
            </w:r>
          </w:p>
        </w:tc>
        <w:tc>
          <w:tcPr>
            <w:tcW w:w="3747" w:type="dxa"/>
            <w:gridSpan w:val="4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N(P)</w:t>
            </w:r>
          </w:p>
        </w:tc>
        <w:tc>
          <w:tcPr>
            <w:tcW w:w="1532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1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-L</w:t>
            </w:r>
          </w:p>
        </w:tc>
        <w:tc>
          <w:tcPr>
            <w:tcW w:w="1707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897" w:type="dxa"/>
            <w:gridSpan w:val="2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(P)</w:t>
            </w: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0</w:t>
            </w:r>
          </w:p>
        </w:tc>
        <w:tc>
          <w:tcPr>
            <w:tcW w:w="1701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4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3747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1</w:t>
            </w:r>
          </w:p>
        </w:tc>
        <w:tc>
          <w:tcPr>
            <w:tcW w:w="1701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4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3747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897" w:type="dxa"/>
            <w:gridSpan w:val="2"/>
            <w:tcBorders>
              <w:bottom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(P)</w:t>
            </w: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2</w:t>
            </w:r>
          </w:p>
        </w:tc>
        <w:tc>
          <w:tcPr>
            <w:tcW w:w="1701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4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3747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14616" w:type="dxa"/>
            <w:gridSpan w:val="1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THURSDAY</w:t>
            </w:r>
          </w:p>
        </w:tc>
      </w:tr>
      <w:tr w:rsidR="00376903" w:rsidRP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A</w:t>
            </w:r>
          </w:p>
        </w:tc>
        <w:tc>
          <w:tcPr>
            <w:tcW w:w="514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</w:t>
            </w:r>
          </w:p>
        </w:tc>
        <w:tc>
          <w:tcPr>
            <w:tcW w:w="3577" w:type="dxa"/>
            <w:gridSpan w:val="4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CSE(P)</w:t>
            </w:r>
          </w:p>
        </w:tc>
        <w:tc>
          <w:tcPr>
            <w:tcW w:w="204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MA-L</w:t>
            </w:r>
          </w:p>
        </w:tc>
        <w:tc>
          <w:tcPr>
            <w:tcW w:w="1535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CSE-L</w:t>
            </w:r>
          </w:p>
        </w:tc>
        <w:tc>
          <w:tcPr>
            <w:tcW w:w="1532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N-L</w:t>
            </w:r>
          </w:p>
        </w:tc>
        <w:tc>
          <w:tcPr>
            <w:tcW w:w="1707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-L</w:t>
            </w:r>
          </w:p>
        </w:tc>
        <w:tc>
          <w:tcPr>
            <w:tcW w:w="1362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S-L</w:t>
            </w: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2</w:t>
            </w:r>
          </w:p>
        </w:tc>
        <w:tc>
          <w:tcPr>
            <w:tcW w:w="3577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3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 MA-T</w:t>
            </w:r>
          </w:p>
        </w:tc>
        <w:tc>
          <w:tcPr>
            <w:tcW w:w="1876" w:type="dxa"/>
            <w:gridSpan w:val="3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 PH-T</w:t>
            </w: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876" w:type="dxa"/>
            <w:gridSpan w:val="3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3 MA-T</w:t>
            </w: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B</w:t>
            </w:r>
          </w:p>
        </w:tc>
        <w:tc>
          <w:tcPr>
            <w:tcW w:w="514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5</w:t>
            </w:r>
          </w:p>
        </w:tc>
        <w:tc>
          <w:tcPr>
            <w:tcW w:w="3577" w:type="dxa"/>
            <w:gridSpan w:val="4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PH(P)</w:t>
            </w:r>
          </w:p>
        </w:tc>
        <w:tc>
          <w:tcPr>
            <w:tcW w:w="204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PH-L</w:t>
            </w:r>
          </w:p>
        </w:tc>
        <w:tc>
          <w:tcPr>
            <w:tcW w:w="1535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N-L</w:t>
            </w:r>
          </w:p>
        </w:tc>
        <w:tc>
          <w:tcPr>
            <w:tcW w:w="1532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MA-L</w:t>
            </w:r>
          </w:p>
        </w:tc>
        <w:tc>
          <w:tcPr>
            <w:tcW w:w="1707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S-L</w:t>
            </w:r>
          </w:p>
        </w:tc>
        <w:tc>
          <w:tcPr>
            <w:tcW w:w="1362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P-L</w:t>
            </w: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6</w:t>
            </w:r>
          </w:p>
        </w:tc>
        <w:tc>
          <w:tcPr>
            <w:tcW w:w="3577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7</w:t>
            </w:r>
          </w:p>
        </w:tc>
        <w:tc>
          <w:tcPr>
            <w:tcW w:w="3577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8</w:t>
            </w:r>
          </w:p>
        </w:tc>
        <w:tc>
          <w:tcPr>
            <w:tcW w:w="3577" w:type="dxa"/>
            <w:gridSpan w:val="4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C</w:t>
            </w:r>
          </w:p>
        </w:tc>
        <w:tc>
          <w:tcPr>
            <w:tcW w:w="514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9</w:t>
            </w:r>
          </w:p>
        </w:tc>
        <w:tc>
          <w:tcPr>
            <w:tcW w:w="1701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S-L</w:t>
            </w:r>
          </w:p>
        </w:tc>
        <w:tc>
          <w:tcPr>
            <w:tcW w:w="1876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CSE-L</w:t>
            </w:r>
          </w:p>
        </w:tc>
        <w:tc>
          <w:tcPr>
            <w:tcW w:w="2040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MA-L</w:t>
            </w:r>
          </w:p>
        </w:tc>
        <w:tc>
          <w:tcPr>
            <w:tcW w:w="1535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0</w:t>
            </w:r>
          </w:p>
        </w:tc>
        <w:tc>
          <w:tcPr>
            <w:tcW w:w="1701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6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3575" w:type="dxa"/>
            <w:gridSpan w:val="3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(P)</w:t>
            </w:r>
          </w:p>
        </w:tc>
        <w:tc>
          <w:tcPr>
            <w:tcW w:w="1532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3 MA-T</w:t>
            </w:r>
          </w:p>
        </w:tc>
        <w:tc>
          <w:tcPr>
            <w:tcW w:w="1362" w:type="dxa"/>
            <w:tcBorders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3 PH-T</w:t>
            </w: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1</w:t>
            </w:r>
          </w:p>
        </w:tc>
        <w:tc>
          <w:tcPr>
            <w:tcW w:w="1701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6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3575" w:type="dxa"/>
            <w:gridSpan w:val="3"/>
            <w:vMerge w:val="restart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CSE(P)</w:t>
            </w:r>
          </w:p>
        </w:tc>
        <w:tc>
          <w:tcPr>
            <w:tcW w:w="1532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6 PH-T</w:t>
            </w:r>
          </w:p>
        </w:tc>
        <w:tc>
          <w:tcPr>
            <w:tcW w:w="1362" w:type="dxa"/>
            <w:tcBorders>
              <w:bottom w:val="single" w:sz="4" w:space="0" w:color="000000"/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6 MA-T</w:t>
            </w: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2</w:t>
            </w:r>
          </w:p>
        </w:tc>
        <w:tc>
          <w:tcPr>
            <w:tcW w:w="1701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6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3575" w:type="dxa"/>
            <w:gridSpan w:val="3"/>
            <w:vMerge/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7 MA-T</w:t>
            </w:r>
          </w:p>
        </w:tc>
        <w:tc>
          <w:tcPr>
            <w:tcW w:w="1362" w:type="dxa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7 PH-T</w:t>
            </w:r>
          </w:p>
        </w:tc>
      </w:tr>
      <w:tr w:rsidR="00376903" w:rsidRPr="006A06D4">
        <w:tc>
          <w:tcPr>
            <w:tcW w:w="14616" w:type="dxa"/>
            <w:gridSpan w:val="1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lastRenderedPageBreak/>
              <w:t>FRIDAY</w:t>
            </w:r>
          </w:p>
        </w:tc>
      </w:tr>
      <w:tr w:rsidR="00376903" w:rsidRP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A</w:t>
            </w:r>
          </w:p>
        </w:tc>
        <w:tc>
          <w:tcPr>
            <w:tcW w:w="514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1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MA-L</w:t>
            </w:r>
          </w:p>
        </w:tc>
        <w:tc>
          <w:tcPr>
            <w:tcW w:w="1876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1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PH-L</w:t>
            </w:r>
          </w:p>
        </w:tc>
        <w:tc>
          <w:tcPr>
            <w:tcW w:w="2040" w:type="dxa"/>
            <w:gridSpan w:val="2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1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-L</w:t>
            </w:r>
          </w:p>
        </w:tc>
        <w:tc>
          <w:tcPr>
            <w:tcW w:w="1535" w:type="dxa"/>
            <w:vMerge w:val="restart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1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S-L</w:t>
            </w:r>
          </w:p>
        </w:tc>
        <w:tc>
          <w:tcPr>
            <w:tcW w:w="1532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301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P-L</w:t>
            </w:r>
          </w:p>
        </w:tc>
        <w:tc>
          <w:tcPr>
            <w:tcW w:w="1707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2</w:t>
            </w:r>
          </w:p>
        </w:tc>
        <w:tc>
          <w:tcPr>
            <w:tcW w:w="1701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6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3</w:t>
            </w:r>
          </w:p>
        </w:tc>
        <w:tc>
          <w:tcPr>
            <w:tcW w:w="1701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6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4</w:t>
            </w:r>
          </w:p>
        </w:tc>
        <w:tc>
          <w:tcPr>
            <w:tcW w:w="1701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6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tcBorders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B</w:t>
            </w:r>
          </w:p>
        </w:tc>
        <w:tc>
          <w:tcPr>
            <w:tcW w:w="514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5</w:t>
            </w:r>
          </w:p>
        </w:tc>
        <w:tc>
          <w:tcPr>
            <w:tcW w:w="1701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CSE-L</w:t>
            </w:r>
          </w:p>
        </w:tc>
        <w:tc>
          <w:tcPr>
            <w:tcW w:w="1876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MA-L</w:t>
            </w:r>
          </w:p>
        </w:tc>
        <w:tc>
          <w:tcPr>
            <w:tcW w:w="2040" w:type="dxa"/>
            <w:gridSpan w:val="2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PH-L</w:t>
            </w:r>
          </w:p>
        </w:tc>
        <w:tc>
          <w:tcPr>
            <w:tcW w:w="1535" w:type="dxa"/>
            <w:vMerge w:val="restart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OP-L</w:t>
            </w:r>
          </w:p>
        </w:tc>
        <w:tc>
          <w:tcPr>
            <w:tcW w:w="1532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A210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S-L</w:t>
            </w:r>
          </w:p>
        </w:tc>
        <w:tc>
          <w:tcPr>
            <w:tcW w:w="1707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362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6</w:t>
            </w:r>
          </w:p>
        </w:tc>
        <w:tc>
          <w:tcPr>
            <w:tcW w:w="1701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6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tcBorders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bottom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7</w:t>
            </w:r>
          </w:p>
        </w:tc>
        <w:tc>
          <w:tcPr>
            <w:tcW w:w="1701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6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bottom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897" w:type="dxa"/>
            <w:gridSpan w:val="2"/>
            <w:vMerge w:val="restart"/>
            <w:tcBorders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CSE(P)</w:t>
            </w: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8</w:t>
            </w:r>
          </w:p>
        </w:tc>
        <w:tc>
          <w:tcPr>
            <w:tcW w:w="1701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6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2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2897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C</w:t>
            </w:r>
          </w:p>
        </w:tc>
        <w:tc>
          <w:tcPr>
            <w:tcW w:w="514" w:type="dxa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9</w:t>
            </w:r>
          </w:p>
        </w:tc>
        <w:tc>
          <w:tcPr>
            <w:tcW w:w="5617" w:type="dxa"/>
            <w:gridSpan w:val="6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P</w:t>
            </w:r>
          </w:p>
        </w:tc>
        <w:tc>
          <w:tcPr>
            <w:tcW w:w="1535" w:type="dxa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P-L</w:t>
            </w:r>
          </w:p>
        </w:tc>
        <w:tc>
          <w:tcPr>
            <w:tcW w:w="1535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BS-L</w:t>
            </w:r>
          </w:p>
        </w:tc>
        <w:tc>
          <w:tcPr>
            <w:tcW w:w="1362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E202</w:t>
            </w:r>
          </w:p>
          <w:p w:rsidR="00376903" w:rsidRPr="006A06D4" w:rsidRDefault="00114AC9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sz w:val="16"/>
                <w:szCs w:val="17"/>
              </w:rPr>
              <w:t>CSE-L</w:t>
            </w: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0</w:t>
            </w:r>
          </w:p>
        </w:tc>
        <w:tc>
          <w:tcPr>
            <w:tcW w:w="5617" w:type="dxa"/>
            <w:gridSpan w:val="6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tcBorders>
              <w:left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1</w:t>
            </w:r>
          </w:p>
        </w:tc>
        <w:tc>
          <w:tcPr>
            <w:tcW w:w="5617" w:type="dxa"/>
            <w:gridSpan w:val="6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tcBorders>
              <w:left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76903" w:rsidRPr="006A06D4" w:rsidTr="003A4B4B"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376903" w:rsidRPr="006A06D4" w:rsidRDefault="00114AC9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2</w:t>
            </w:r>
          </w:p>
        </w:tc>
        <w:tc>
          <w:tcPr>
            <w:tcW w:w="5617" w:type="dxa"/>
            <w:gridSpan w:val="6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tcBorders>
              <w:left w:val="single" w:sz="4" w:space="0" w:color="000000"/>
            </w:tcBorders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vAlign w:val="center"/>
          </w:tcPr>
          <w:p w:rsidR="00376903" w:rsidRPr="006A06D4" w:rsidRDefault="00376903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6A06D4" w:rsidRDefault="003769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3A4B4B" w:rsidRPr="006A06D4" w:rsidTr="003A4B4B">
        <w:tc>
          <w:tcPr>
            <w:tcW w:w="14616" w:type="dxa"/>
            <w:gridSpan w:val="1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</w:tcPr>
          <w:p w:rsidR="003A4B4B" w:rsidRPr="006A06D4" w:rsidRDefault="003A4B4B" w:rsidP="003A4B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SATURDAY</w:t>
            </w:r>
          </w:p>
        </w:tc>
      </w:tr>
      <w:tr w:rsidR="000776B7" w:rsidRPr="006A06D4" w:rsidT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0776B7" w:rsidRPr="006A06D4" w:rsidRDefault="000776B7" w:rsidP="006A06D4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A</w:t>
            </w:r>
          </w:p>
        </w:tc>
        <w:tc>
          <w:tcPr>
            <w:tcW w:w="514" w:type="dxa"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</w:t>
            </w:r>
          </w:p>
        </w:tc>
        <w:tc>
          <w:tcPr>
            <w:tcW w:w="1872" w:type="dxa"/>
            <w:gridSpan w:val="2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3</w:t>
            </w:r>
          </w:p>
        </w:tc>
        <w:tc>
          <w:tcPr>
            <w:tcW w:w="1872" w:type="dxa"/>
            <w:gridSpan w:val="3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CSE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3</w:t>
            </w:r>
          </w:p>
        </w:tc>
        <w:tc>
          <w:tcPr>
            <w:tcW w:w="1873" w:type="dxa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0776B7" w:rsidRPr="00BF647E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0776B7" w:rsidRPr="00BF647E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LHC203</w:t>
            </w:r>
          </w:p>
        </w:tc>
        <w:tc>
          <w:tcPr>
            <w:tcW w:w="1535" w:type="dxa"/>
            <w:vMerge w:val="restart"/>
            <w:tcBorders>
              <w:left w:val="single" w:sz="4" w:space="0" w:color="000000"/>
            </w:tcBorders>
            <w:vAlign w:val="center"/>
          </w:tcPr>
          <w:p w:rsidR="000776B7" w:rsidRPr="00BF647E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0776B7" w:rsidRPr="00BF647E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LHC203</w:t>
            </w:r>
          </w:p>
        </w:tc>
        <w:tc>
          <w:tcPr>
            <w:tcW w:w="1532" w:type="dxa"/>
            <w:vMerge w:val="restart"/>
            <w:vAlign w:val="center"/>
          </w:tcPr>
          <w:p w:rsidR="000776B7" w:rsidRPr="00BF647E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0776B7" w:rsidRPr="00BF647E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LHC203</w:t>
            </w:r>
          </w:p>
        </w:tc>
        <w:tc>
          <w:tcPr>
            <w:tcW w:w="1707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35" w:type="dxa"/>
            <w:vMerge w:val="restart"/>
            <w:tcBorders>
              <w:top w:val="single" w:sz="8" w:space="0" w:color="000000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P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3</w:t>
            </w:r>
          </w:p>
        </w:tc>
        <w:tc>
          <w:tcPr>
            <w:tcW w:w="1362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3</w:t>
            </w:r>
          </w:p>
        </w:tc>
      </w:tr>
      <w:tr w:rsidR="000776B7" w:rsidRPr="006A06D4" w:rsidTr="006A06D4">
        <w:tc>
          <w:tcPr>
            <w:tcW w:w="814" w:type="dxa"/>
            <w:vMerge/>
            <w:tcBorders>
              <w:left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2</w:t>
            </w:r>
          </w:p>
        </w:tc>
        <w:tc>
          <w:tcPr>
            <w:tcW w:w="1872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2" w:type="dxa"/>
            <w:gridSpan w:val="3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3" w:type="dxa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left w:val="single" w:sz="4" w:space="0" w:color="000000"/>
            </w:tcBorders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vMerge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/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right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0776B7" w:rsidRPr="006A06D4" w:rsidTr="006A06D4">
        <w:tc>
          <w:tcPr>
            <w:tcW w:w="814" w:type="dxa"/>
            <w:vMerge/>
            <w:tcBorders>
              <w:left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3</w:t>
            </w:r>
          </w:p>
        </w:tc>
        <w:tc>
          <w:tcPr>
            <w:tcW w:w="1872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2" w:type="dxa"/>
            <w:gridSpan w:val="3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3" w:type="dxa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left w:val="single" w:sz="4" w:space="0" w:color="000000"/>
            </w:tcBorders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vMerge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/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right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0776B7" w:rsidRPr="006A06D4" w:rsidTr="006A06D4">
        <w:tc>
          <w:tcPr>
            <w:tcW w:w="814" w:type="dxa"/>
            <w:vMerge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4</w:t>
            </w:r>
          </w:p>
        </w:tc>
        <w:tc>
          <w:tcPr>
            <w:tcW w:w="1872" w:type="dxa"/>
            <w:gridSpan w:val="2"/>
            <w:vMerge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2" w:type="dxa"/>
            <w:gridSpan w:val="3"/>
            <w:vMerge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3" w:type="dxa"/>
            <w:vMerge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left w:val="single" w:sz="4" w:space="0" w:color="000000"/>
            </w:tcBorders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vMerge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/>
            <w:tcBorders>
              <w:bottom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bottom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0776B7" w:rsidRPr="006A06D4" w:rsidT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0776B7" w:rsidRPr="006A06D4" w:rsidRDefault="000776B7" w:rsidP="006A06D4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B</w:t>
            </w:r>
          </w:p>
        </w:tc>
        <w:tc>
          <w:tcPr>
            <w:tcW w:w="514" w:type="dxa"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5</w:t>
            </w:r>
          </w:p>
        </w:tc>
        <w:tc>
          <w:tcPr>
            <w:tcW w:w="1872" w:type="dxa"/>
            <w:gridSpan w:val="2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CSE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4</w:t>
            </w:r>
          </w:p>
        </w:tc>
        <w:tc>
          <w:tcPr>
            <w:tcW w:w="1872" w:type="dxa"/>
            <w:gridSpan w:val="3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4</w:t>
            </w:r>
          </w:p>
        </w:tc>
        <w:tc>
          <w:tcPr>
            <w:tcW w:w="1873" w:type="dxa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4</w:t>
            </w:r>
          </w:p>
        </w:tc>
        <w:tc>
          <w:tcPr>
            <w:tcW w:w="1535" w:type="dxa"/>
            <w:vMerge w:val="restart"/>
            <w:tcBorders>
              <w:left w:val="single" w:sz="4" w:space="0" w:color="000000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4</w:t>
            </w:r>
          </w:p>
        </w:tc>
        <w:tc>
          <w:tcPr>
            <w:tcW w:w="1532" w:type="dxa"/>
            <w:vMerge w:val="restart"/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P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4</w:t>
            </w:r>
          </w:p>
        </w:tc>
        <w:tc>
          <w:tcPr>
            <w:tcW w:w="1707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35" w:type="dxa"/>
            <w:vMerge w:val="restart"/>
            <w:tcBorders>
              <w:top w:val="single" w:sz="8" w:space="0" w:color="000000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4</w:t>
            </w:r>
          </w:p>
        </w:tc>
        <w:tc>
          <w:tcPr>
            <w:tcW w:w="1362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4</w:t>
            </w:r>
          </w:p>
        </w:tc>
      </w:tr>
      <w:tr w:rsidR="000776B7" w:rsidRPr="006A06D4" w:rsidTr="006A06D4">
        <w:tc>
          <w:tcPr>
            <w:tcW w:w="814" w:type="dxa"/>
            <w:vMerge/>
            <w:tcBorders>
              <w:left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6</w:t>
            </w:r>
          </w:p>
        </w:tc>
        <w:tc>
          <w:tcPr>
            <w:tcW w:w="1872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2" w:type="dxa"/>
            <w:gridSpan w:val="3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3" w:type="dxa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left w:val="single" w:sz="4" w:space="0" w:color="000000"/>
            </w:tcBorders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vMerge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/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right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0776B7" w:rsidRPr="006A06D4" w:rsidTr="006A06D4">
        <w:tc>
          <w:tcPr>
            <w:tcW w:w="814" w:type="dxa"/>
            <w:vMerge/>
            <w:tcBorders>
              <w:left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7</w:t>
            </w:r>
          </w:p>
        </w:tc>
        <w:tc>
          <w:tcPr>
            <w:tcW w:w="1872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2" w:type="dxa"/>
            <w:gridSpan w:val="3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3" w:type="dxa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left w:val="single" w:sz="4" w:space="0" w:color="000000"/>
            </w:tcBorders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vMerge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/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right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0776B7" w:rsidRPr="006A06D4" w:rsidTr="006A06D4">
        <w:tc>
          <w:tcPr>
            <w:tcW w:w="814" w:type="dxa"/>
            <w:vMerge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8</w:t>
            </w:r>
          </w:p>
        </w:tc>
        <w:tc>
          <w:tcPr>
            <w:tcW w:w="1872" w:type="dxa"/>
            <w:gridSpan w:val="2"/>
            <w:vMerge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2" w:type="dxa"/>
            <w:gridSpan w:val="3"/>
            <w:vMerge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3" w:type="dxa"/>
            <w:vMerge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left w:val="single" w:sz="4" w:space="0" w:color="000000"/>
            </w:tcBorders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vMerge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/>
            <w:tcBorders>
              <w:bottom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bottom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0776B7" w:rsidRPr="006A06D4" w:rsidTr="006A06D4"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0776B7" w:rsidRPr="006A06D4" w:rsidRDefault="000776B7" w:rsidP="006A06D4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CS-C</w:t>
            </w:r>
          </w:p>
        </w:tc>
        <w:tc>
          <w:tcPr>
            <w:tcW w:w="514" w:type="dxa"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9</w:t>
            </w:r>
          </w:p>
        </w:tc>
        <w:tc>
          <w:tcPr>
            <w:tcW w:w="1872" w:type="dxa"/>
            <w:gridSpan w:val="2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</w:t>
            </w:r>
            <w:r w:rsidR="003F1C5C">
              <w:rPr>
                <w:rFonts w:ascii="Arial" w:hAnsi="Arial" w:cs="Arial"/>
                <w:sz w:val="16"/>
                <w:szCs w:val="16"/>
              </w:rPr>
              <w:t>N</w:t>
            </w:r>
            <w:r w:rsidRPr="00A20365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2</w:t>
            </w:r>
          </w:p>
        </w:tc>
        <w:tc>
          <w:tcPr>
            <w:tcW w:w="1872" w:type="dxa"/>
            <w:gridSpan w:val="3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0776B7" w:rsidRPr="0013478C" w:rsidRDefault="00201EA4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3478C">
              <w:rPr>
                <w:rFonts w:ascii="Arial" w:hAnsi="Arial" w:cs="Arial"/>
                <w:sz w:val="16"/>
                <w:szCs w:val="16"/>
              </w:rPr>
              <w:t>CSE</w:t>
            </w:r>
            <w:r w:rsidR="000776B7" w:rsidRPr="0013478C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0776B7" w:rsidRPr="0013478C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3478C">
              <w:rPr>
                <w:rFonts w:ascii="Arial" w:hAnsi="Arial" w:cs="Arial"/>
                <w:sz w:val="16"/>
                <w:szCs w:val="16"/>
              </w:rPr>
              <w:t>LHC202</w:t>
            </w:r>
          </w:p>
        </w:tc>
        <w:tc>
          <w:tcPr>
            <w:tcW w:w="1873" w:type="dxa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0776B7" w:rsidRPr="0013478C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3478C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0776B7" w:rsidRPr="0013478C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3478C">
              <w:rPr>
                <w:rFonts w:ascii="Arial" w:hAnsi="Arial" w:cs="Arial"/>
                <w:sz w:val="16"/>
                <w:szCs w:val="16"/>
              </w:rPr>
              <w:t>LHC202</w:t>
            </w:r>
          </w:p>
        </w:tc>
        <w:tc>
          <w:tcPr>
            <w:tcW w:w="1535" w:type="dxa"/>
            <w:vMerge w:val="restart"/>
            <w:tcBorders>
              <w:left w:val="single" w:sz="4" w:space="0" w:color="000000"/>
            </w:tcBorders>
            <w:vAlign w:val="center"/>
          </w:tcPr>
          <w:p w:rsidR="000776B7" w:rsidRPr="0013478C" w:rsidRDefault="00201EA4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3478C">
              <w:rPr>
                <w:rFonts w:ascii="Arial" w:hAnsi="Arial" w:cs="Arial"/>
                <w:sz w:val="16"/>
                <w:szCs w:val="16"/>
              </w:rPr>
              <w:t>EP</w:t>
            </w:r>
            <w:r w:rsidR="000776B7" w:rsidRPr="0013478C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0776B7" w:rsidRPr="0013478C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3478C">
              <w:rPr>
                <w:rFonts w:ascii="Arial" w:hAnsi="Arial" w:cs="Arial"/>
                <w:sz w:val="16"/>
                <w:szCs w:val="16"/>
              </w:rPr>
              <w:t>LHC202</w:t>
            </w:r>
          </w:p>
        </w:tc>
        <w:tc>
          <w:tcPr>
            <w:tcW w:w="1532" w:type="dxa"/>
            <w:vMerge w:val="restart"/>
            <w:vAlign w:val="center"/>
          </w:tcPr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7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2</w:t>
            </w:r>
          </w:p>
        </w:tc>
        <w:tc>
          <w:tcPr>
            <w:tcW w:w="1535" w:type="dxa"/>
            <w:vMerge w:val="restart"/>
            <w:tcBorders>
              <w:top w:val="single" w:sz="8" w:space="0" w:color="000000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2</w:t>
            </w:r>
          </w:p>
        </w:tc>
        <w:tc>
          <w:tcPr>
            <w:tcW w:w="1362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2</w:t>
            </w:r>
          </w:p>
        </w:tc>
      </w:tr>
      <w:tr w:rsidR="000776B7" w:rsidRPr="006A06D4" w:rsidTr="006A06D4">
        <w:tc>
          <w:tcPr>
            <w:tcW w:w="814" w:type="dxa"/>
            <w:vMerge/>
            <w:tcBorders>
              <w:left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0</w:t>
            </w:r>
          </w:p>
        </w:tc>
        <w:tc>
          <w:tcPr>
            <w:tcW w:w="1872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2" w:type="dxa"/>
            <w:gridSpan w:val="3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3" w:type="dxa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left w:val="single" w:sz="4" w:space="0" w:color="000000"/>
            </w:tcBorders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vMerge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/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right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0776B7" w:rsidRPr="006A06D4" w:rsidTr="006A06D4">
        <w:trPr>
          <w:trHeight w:val="40"/>
        </w:trPr>
        <w:tc>
          <w:tcPr>
            <w:tcW w:w="814" w:type="dxa"/>
            <w:vMerge/>
            <w:tcBorders>
              <w:left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1</w:t>
            </w:r>
          </w:p>
        </w:tc>
        <w:tc>
          <w:tcPr>
            <w:tcW w:w="1872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2" w:type="dxa"/>
            <w:gridSpan w:val="3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3" w:type="dxa"/>
            <w:vMerge/>
            <w:tcBorders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left w:val="single" w:sz="4" w:space="0" w:color="000000"/>
            </w:tcBorders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vMerge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/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right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  <w:tr w:rsidR="000776B7" w:rsidRPr="006A06D4" w:rsidTr="006A06D4">
        <w:tc>
          <w:tcPr>
            <w:tcW w:w="814" w:type="dxa"/>
            <w:vMerge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514" w:type="dxa"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b/>
                <w:sz w:val="16"/>
                <w:szCs w:val="17"/>
              </w:rPr>
            </w:pPr>
            <w:r w:rsidRPr="006A06D4">
              <w:rPr>
                <w:rFonts w:ascii="Arial" w:eastAsia="Arial" w:hAnsi="Arial" w:cs="Arial"/>
                <w:b/>
                <w:sz w:val="16"/>
                <w:szCs w:val="17"/>
              </w:rPr>
              <w:t>12</w:t>
            </w:r>
          </w:p>
        </w:tc>
        <w:tc>
          <w:tcPr>
            <w:tcW w:w="1872" w:type="dxa"/>
            <w:gridSpan w:val="2"/>
            <w:vMerge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2" w:type="dxa"/>
            <w:gridSpan w:val="3"/>
            <w:vMerge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873" w:type="dxa"/>
            <w:vMerge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left w:val="single" w:sz="4" w:space="0" w:color="000000"/>
            </w:tcBorders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2" w:type="dxa"/>
            <w:vMerge/>
            <w:vAlign w:val="center"/>
          </w:tcPr>
          <w:p w:rsidR="000776B7" w:rsidRPr="006A06D4" w:rsidRDefault="000776B7">
            <w:pPr>
              <w:jc w:val="center"/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707" w:type="dxa"/>
            <w:gridSpan w:val="2"/>
            <w:vMerge/>
            <w:tcBorders>
              <w:bottom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535" w:type="dxa"/>
            <w:vMerge/>
            <w:tcBorders>
              <w:bottom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  <w:tc>
          <w:tcPr>
            <w:tcW w:w="1362" w:type="dxa"/>
            <w:vMerge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0776B7" w:rsidRPr="006A06D4" w:rsidRDefault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6"/>
                <w:szCs w:val="17"/>
              </w:rPr>
            </w:pPr>
          </w:p>
        </w:tc>
      </w:tr>
    </w:tbl>
    <w:p w:rsidR="00376903" w:rsidRDefault="00376903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76903" w:rsidRDefault="00376903">
      <w:pPr>
        <w:rPr>
          <w:rFonts w:ascii="Times New Roman" w:eastAsia="Times New Roman" w:hAnsi="Times New Roman" w:cs="Times New Roman"/>
          <w:sz w:val="20"/>
          <w:szCs w:val="20"/>
        </w:rPr>
      </w:pPr>
      <w:bookmarkStart w:id="1" w:name="_GoBack"/>
      <w:bookmarkEnd w:id="1"/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376903" w:rsidRDefault="00376903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0776B7" w:rsidRDefault="000776B7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0776B7" w:rsidRDefault="000776B7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0776B7" w:rsidRDefault="000776B7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0776B7" w:rsidRDefault="000776B7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0776B7" w:rsidRDefault="000776B7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0776B7" w:rsidRDefault="000776B7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0776B7" w:rsidRDefault="000776B7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0776B7" w:rsidRDefault="000776B7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0776B7" w:rsidRDefault="000776B7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376903" w:rsidRDefault="00114AC9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lastRenderedPageBreak/>
        <w:t>INFORMATION TECHNOLOGY</w:t>
      </w:r>
    </w:p>
    <w:tbl>
      <w:tblPr>
        <w:tblStyle w:val="ae"/>
        <w:tblW w:w="146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77"/>
        <w:gridCol w:w="421"/>
        <w:gridCol w:w="1605"/>
        <w:gridCol w:w="342"/>
        <w:gridCol w:w="1497"/>
        <w:gridCol w:w="1691"/>
        <w:gridCol w:w="72"/>
        <w:gridCol w:w="1619"/>
        <w:gridCol w:w="1880"/>
        <w:gridCol w:w="1535"/>
        <w:gridCol w:w="1588"/>
        <w:gridCol w:w="265"/>
        <w:gridCol w:w="1324"/>
      </w:tblGrid>
      <w:tr w:rsidR="00376903" w:rsidRPr="000776B7">
        <w:tc>
          <w:tcPr>
            <w:tcW w:w="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Period</w:t>
            </w:r>
          </w:p>
        </w:tc>
        <w:tc>
          <w:tcPr>
            <w:tcW w:w="42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0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1839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763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61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88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53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853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32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</w:tr>
      <w:tr w:rsidR="00376903" w:rsidRPr="000776B7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MONDAY</w:t>
            </w:r>
          </w:p>
        </w:tc>
      </w:tr>
      <w:tr w:rsidR="00376903" w:rsidRPr="000776B7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IT-A</w:t>
            </w:r>
          </w:p>
        </w:tc>
        <w:tc>
          <w:tcPr>
            <w:tcW w:w="421" w:type="dxa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3444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CSE(P)</w:t>
            </w:r>
          </w:p>
        </w:tc>
        <w:tc>
          <w:tcPr>
            <w:tcW w:w="1763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1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202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CSE-L</w:t>
            </w:r>
          </w:p>
        </w:tc>
        <w:tc>
          <w:tcPr>
            <w:tcW w:w="1880" w:type="dxa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Merge w:val="restart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202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85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202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324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202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3444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tcBorders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3444" w:type="dxa"/>
            <w:gridSpan w:val="3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763" w:type="dxa"/>
            <w:gridSpan w:val="2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tcBorders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bottom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3444" w:type="dxa"/>
            <w:gridSpan w:val="3"/>
            <w:tcBorders>
              <w:bottom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7 MA-T</w:t>
            </w: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IT-B</w:t>
            </w:r>
          </w:p>
        </w:tc>
        <w:tc>
          <w:tcPr>
            <w:tcW w:w="421" w:type="dxa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5207" w:type="dxa"/>
            <w:gridSpan w:val="5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P</w:t>
            </w:r>
          </w:p>
        </w:tc>
        <w:tc>
          <w:tcPr>
            <w:tcW w:w="161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880" w:type="dxa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Merge w:val="restart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  <w:tc>
          <w:tcPr>
            <w:tcW w:w="185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1324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5207" w:type="dxa"/>
            <w:gridSpan w:val="5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80" w:type="dxa"/>
            <w:tcBorders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bottom w:val="single" w:sz="4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5207" w:type="dxa"/>
            <w:gridSpan w:val="5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80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5207" w:type="dxa"/>
            <w:gridSpan w:val="5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80" w:type="dxa"/>
            <w:tcBorders>
              <w:top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TUESDAY</w:t>
            </w:r>
          </w:p>
        </w:tc>
      </w:tr>
      <w:tr w:rsidR="00376903" w:rsidRPr="000776B7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IT-A</w:t>
            </w:r>
          </w:p>
        </w:tc>
        <w:tc>
          <w:tcPr>
            <w:tcW w:w="421" w:type="dxa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1605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839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CSE-L</w:t>
            </w:r>
          </w:p>
        </w:tc>
        <w:tc>
          <w:tcPr>
            <w:tcW w:w="176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  <w:tc>
          <w:tcPr>
            <w:tcW w:w="161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  <w:tc>
          <w:tcPr>
            <w:tcW w:w="1880" w:type="dxa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712" w:type="dxa"/>
            <w:gridSpan w:val="4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P</w:t>
            </w: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605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80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712" w:type="dxa"/>
            <w:gridSpan w:val="4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605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80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712" w:type="dxa"/>
            <w:gridSpan w:val="4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bottom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605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80" w:type="dxa"/>
            <w:tcBorders>
              <w:bottom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712" w:type="dxa"/>
            <w:gridSpan w:val="4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IT-B</w:t>
            </w:r>
          </w:p>
        </w:tc>
        <w:tc>
          <w:tcPr>
            <w:tcW w:w="421" w:type="dxa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605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CSE-L</w:t>
            </w:r>
          </w:p>
        </w:tc>
        <w:tc>
          <w:tcPr>
            <w:tcW w:w="1839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76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  <w:tc>
          <w:tcPr>
            <w:tcW w:w="161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  <w:tc>
          <w:tcPr>
            <w:tcW w:w="1880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P-L</w:t>
            </w:r>
          </w:p>
        </w:tc>
        <w:tc>
          <w:tcPr>
            <w:tcW w:w="1535" w:type="dxa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7 PH-T</w:t>
            </w:r>
          </w:p>
        </w:tc>
      </w:tr>
      <w:tr w:rsidR="00376903" w:rsidRPr="000776B7">
        <w:trPr>
          <w:trHeight w:val="50"/>
        </w:trPr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605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80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tcBorders>
              <w:right w:val="single" w:sz="4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7 MA-T</w:t>
            </w:r>
          </w:p>
        </w:tc>
        <w:tc>
          <w:tcPr>
            <w:tcW w:w="1324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bottom w:val="single" w:sz="4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605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80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35" w:type="dxa"/>
            <w:tcBorders>
              <w:bottom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7" w:type="dxa"/>
            <w:gridSpan w:val="3"/>
            <w:vMerge w:val="restart"/>
            <w:tcBorders>
              <w:righ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CSE(P)</w:t>
            </w: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1605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880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535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7" w:type="dxa"/>
            <w:gridSpan w:val="3"/>
            <w:vMerge/>
            <w:tcBorders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WEDNESDAY</w:t>
            </w:r>
          </w:p>
        </w:tc>
      </w:tr>
      <w:tr w:rsidR="00376903" w:rsidRPr="000776B7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IT-A</w:t>
            </w:r>
          </w:p>
        </w:tc>
        <w:tc>
          <w:tcPr>
            <w:tcW w:w="421" w:type="dxa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3444" w:type="dxa"/>
            <w:gridSpan w:val="3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N(P)</w:t>
            </w:r>
          </w:p>
        </w:tc>
        <w:tc>
          <w:tcPr>
            <w:tcW w:w="1763" w:type="dxa"/>
            <w:gridSpan w:val="2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19" w:type="dxa"/>
            <w:vMerge w:val="restart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1880" w:type="dxa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3444" w:type="dxa"/>
            <w:gridSpan w:val="3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tcBorders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6 PH-T</w:t>
            </w:r>
          </w:p>
        </w:tc>
        <w:tc>
          <w:tcPr>
            <w:tcW w:w="1324" w:type="dxa"/>
            <w:tcBorders>
              <w:righ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7 MA-T</w:t>
            </w: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3444" w:type="dxa"/>
            <w:gridSpan w:val="3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tcBorders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7" w:type="dxa"/>
            <w:gridSpan w:val="3"/>
            <w:vMerge w:val="restart"/>
            <w:tcBorders>
              <w:righ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CSE(P)</w:t>
            </w: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bottom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3444" w:type="dxa"/>
            <w:gridSpan w:val="3"/>
            <w:vMerge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tcBorders>
              <w:bottom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tcBorders>
              <w:bottom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7" w:type="dxa"/>
            <w:gridSpan w:val="3"/>
            <w:vMerge/>
            <w:tcBorders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IT-B</w:t>
            </w:r>
          </w:p>
        </w:tc>
        <w:tc>
          <w:tcPr>
            <w:tcW w:w="421" w:type="dxa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605" w:type="dxa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382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CSE(P)</w:t>
            </w:r>
          </w:p>
        </w:tc>
        <w:tc>
          <w:tcPr>
            <w:tcW w:w="1880" w:type="dxa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rPr>
          <w:trHeight w:val="46"/>
        </w:trPr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3444" w:type="dxa"/>
            <w:gridSpan w:val="3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3382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tcBorders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bottom w:val="single" w:sz="4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605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3 MA-T</w:t>
            </w:r>
          </w:p>
        </w:tc>
        <w:tc>
          <w:tcPr>
            <w:tcW w:w="1839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382" w:type="dxa"/>
            <w:gridSpan w:val="3"/>
            <w:tcBorders>
              <w:bottom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tcBorders>
              <w:bottom w:val="single" w:sz="4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3 PH-T</w:t>
            </w:r>
          </w:p>
        </w:tc>
        <w:tc>
          <w:tcPr>
            <w:tcW w:w="1535" w:type="dxa"/>
            <w:tcBorders>
              <w:bottom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7" w:type="dxa"/>
            <w:gridSpan w:val="3"/>
            <w:tcBorders>
              <w:bottom w:val="single" w:sz="4" w:space="0" w:color="000000"/>
              <w:righ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1605" w:type="dxa"/>
            <w:tcBorders>
              <w:top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tcBorders>
              <w:top w:val="single" w:sz="4" w:space="0" w:color="000000"/>
              <w:left w:val="single" w:sz="4" w:space="0" w:color="000000"/>
              <w:bottom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382" w:type="dxa"/>
            <w:gridSpan w:val="3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880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tcBorders>
              <w:top w:val="single" w:sz="4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7 MA-T</w:t>
            </w:r>
          </w:p>
        </w:tc>
        <w:tc>
          <w:tcPr>
            <w:tcW w:w="1324" w:type="dxa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6 PH-T</w:t>
            </w:r>
          </w:p>
        </w:tc>
      </w:tr>
      <w:tr w:rsidR="00376903" w:rsidRPr="000776B7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THURSDAY</w:t>
            </w:r>
          </w:p>
        </w:tc>
      </w:tr>
      <w:tr w:rsidR="00376903" w:rsidRPr="000776B7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IT-A</w:t>
            </w:r>
          </w:p>
        </w:tc>
        <w:tc>
          <w:tcPr>
            <w:tcW w:w="421" w:type="dxa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3444" w:type="dxa"/>
            <w:gridSpan w:val="3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176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61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1880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  <w:tc>
          <w:tcPr>
            <w:tcW w:w="1535" w:type="dxa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PH-L</w:t>
            </w:r>
          </w:p>
        </w:tc>
        <w:tc>
          <w:tcPr>
            <w:tcW w:w="1324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2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P-L</w:t>
            </w: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605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605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7 MA-T</w:t>
            </w:r>
          </w:p>
        </w:tc>
        <w:tc>
          <w:tcPr>
            <w:tcW w:w="1839" w:type="dxa"/>
            <w:gridSpan w:val="2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7 PH-T</w:t>
            </w:r>
          </w:p>
        </w:tc>
        <w:tc>
          <w:tcPr>
            <w:tcW w:w="176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bottom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605" w:type="dxa"/>
            <w:tcBorders>
              <w:bottom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tcBorders>
              <w:bottom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3 MA-T</w:t>
            </w:r>
          </w:p>
        </w:tc>
        <w:tc>
          <w:tcPr>
            <w:tcW w:w="176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tcBorders>
              <w:bottom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IT-B</w:t>
            </w:r>
          </w:p>
        </w:tc>
        <w:tc>
          <w:tcPr>
            <w:tcW w:w="421" w:type="dxa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605" w:type="dxa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CSE-L</w:t>
            </w:r>
          </w:p>
        </w:tc>
        <w:tc>
          <w:tcPr>
            <w:tcW w:w="1619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MA-L</w:t>
            </w:r>
          </w:p>
        </w:tc>
        <w:tc>
          <w:tcPr>
            <w:tcW w:w="1880" w:type="dxa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N-L</w:t>
            </w:r>
          </w:p>
        </w:tc>
        <w:tc>
          <w:tcPr>
            <w:tcW w:w="1535" w:type="dxa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BOP-L</w:t>
            </w:r>
          </w:p>
        </w:tc>
        <w:tc>
          <w:tcPr>
            <w:tcW w:w="1324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1</w:t>
            </w:r>
          </w:p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BS-L</w:t>
            </w: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605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rPr>
          <w:trHeight w:val="50"/>
        </w:trPr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bottom w:val="single" w:sz="4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605" w:type="dxa"/>
            <w:tcBorders>
              <w:bottom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tcBorders>
              <w:bottom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tcBorders>
              <w:bottom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1605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39" w:type="dxa"/>
            <w:gridSpan w:val="2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19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tcBorders>
              <w:top w:val="single" w:sz="4" w:space="0" w:color="000000"/>
              <w:bottom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FRIDAY</w:t>
            </w:r>
          </w:p>
        </w:tc>
      </w:tr>
      <w:tr w:rsidR="00376903" w:rsidRPr="000776B7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IT-A</w:t>
            </w:r>
          </w:p>
        </w:tc>
        <w:tc>
          <w:tcPr>
            <w:tcW w:w="421" w:type="dxa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3444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PH(P)</w:t>
            </w:r>
          </w:p>
        </w:tc>
        <w:tc>
          <w:tcPr>
            <w:tcW w:w="1763" w:type="dxa"/>
            <w:gridSpan w:val="2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19" w:type="dxa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6 MA-T</w:t>
            </w:r>
          </w:p>
        </w:tc>
        <w:tc>
          <w:tcPr>
            <w:tcW w:w="1880" w:type="dxa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6 PH-T</w:t>
            </w:r>
          </w:p>
        </w:tc>
        <w:tc>
          <w:tcPr>
            <w:tcW w:w="1535" w:type="dxa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7" w:type="dxa"/>
            <w:gridSpan w:val="3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3444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3382" w:type="dxa"/>
            <w:gridSpan w:val="3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3415" w:type="dxa"/>
            <w:gridSpan w:val="2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tcBorders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3444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tcBorders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19" w:type="dxa"/>
            <w:tcBorders>
              <w:lef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53" w:type="dxa"/>
            <w:gridSpan w:val="2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324" w:type="dxa"/>
            <w:tcBorders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bottom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3444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1763" w:type="dxa"/>
            <w:gridSpan w:val="2"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19" w:type="dxa"/>
            <w:tcBorders>
              <w:left w:val="single" w:sz="4" w:space="0" w:color="000000"/>
              <w:bottom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tcBorders>
              <w:bottom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tcBorders>
              <w:bottom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7" w:type="dxa"/>
            <w:gridSpan w:val="3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</w:tr>
      <w:tr w:rsidR="00376903" w:rsidRPr="000776B7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IT-B</w:t>
            </w:r>
          </w:p>
        </w:tc>
        <w:tc>
          <w:tcPr>
            <w:tcW w:w="421" w:type="dxa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3444" w:type="dxa"/>
            <w:gridSpan w:val="3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BOP(P)</w:t>
            </w:r>
          </w:p>
        </w:tc>
        <w:tc>
          <w:tcPr>
            <w:tcW w:w="3382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PH(P)</w:t>
            </w:r>
          </w:p>
        </w:tc>
        <w:tc>
          <w:tcPr>
            <w:tcW w:w="1880" w:type="dxa"/>
            <w:tcBorders>
              <w:top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7 MA-T</w:t>
            </w:r>
          </w:p>
        </w:tc>
        <w:tc>
          <w:tcPr>
            <w:tcW w:w="1535" w:type="dxa"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7" w:type="dxa"/>
            <w:gridSpan w:val="3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N(P)</w:t>
            </w: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947" w:type="dxa"/>
            <w:gridSpan w:val="2"/>
            <w:tcBorders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97" w:type="dxa"/>
            <w:tcBorders>
              <w:right w:val="single" w:sz="4" w:space="0" w:color="000000"/>
            </w:tcBorders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sz w:val="17"/>
                <w:szCs w:val="17"/>
              </w:rPr>
              <w:t>E306 PH-T</w:t>
            </w:r>
          </w:p>
        </w:tc>
        <w:tc>
          <w:tcPr>
            <w:tcW w:w="3382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tcBorders>
              <w:lef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7" w:type="dxa"/>
            <w:gridSpan w:val="3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3444" w:type="dxa"/>
            <w:gridSpan w:val="3"/>
            <w:tcBorders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382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tcBorders>
              <w:lef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7" w:type="dxa"/>
            <w:gridSpan w:val="3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376903" w:rsidRPr="000776B7" w:rsidTr="003A4B4B">
        <w:tc>
          <w:tcPr>
            <w:tcW w:w="777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vAlign w:val="center"/>
          </w:tcPr>
          <w:p w:rsidR="00376903" w:rsidRPr="000776B7" w:rsidRDefault="00114AC9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1947" w:type="dxa"/>
            <w:gridSpan w:val="2"/>
            <w:tcBorders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97" w:type="dxa"/>
            <w:tcBorders>
              <w:righ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382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tcBorders>
              <w:left w:val="single" w:sz="4" w:space="0" w:color="000000"/>
            </w:tcBorders>
            <w:vAlign w:val="center"/>
          </w:tcPr>
          <w:p w:rsidR="00376903" w:rsidRPr="000776B7" w:rsidRDefault="00376903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3177" w:type="dxa"/>
            <w:gridSpan w:val="3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76903" w:rsidRPr="000776B7" w:rsidRDefault="00376903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6A06D4" w:rsidRPr="000776B7" w:rsidTr="006A06D4">
        <w:tc>
          <w:tcPr>
            <w:tcW w:w="14616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</w:tcPr>
          <w:p w:rsidR="006A06D4" w:rsidRPr="000776B7" w:rsidRDefault="006A06D4" w:rsidP="00077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SATURDAY</w:t>
            </w:r>
          </w:p>
        </w:tc>
      </w:tr>
      <w:tr w:rsidR="000776B7" w:rsidRPr="000776B7" w:rsidTr="006A06D4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IT-A</w:t>
            </w:r>
          </w:p>
        </w:tc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1</w:t>
            </w:r>
          </w:p>
        </w:tc>
        <w:tc>
          <w:tcPr>
            <w:tcW w:w="194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5</w:t>
            </w:r>
          </w:p>
        </w:tc>
        <w:tc>
          <w:tcPr>
            <w:tcW w:w="14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5</w:t>
            </w:r>
          </w:p>
        </w:tc>
        <w:tc>
          <w:tcPr>
            <w:tcW w:w="16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5</w:t>
            </w:r>
          </w:p>
        </w:tc>
        <w:tc>
          <w:tcPr>
            <w:tcW w:w="169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P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5</w:t>
            </w:r>
          </w:p>
        </w:tc>
        <w:tc>
          <w:tcPr>
            <w:tcW w:w="18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5</w:t>
            </w:r>
          </w:p>
        </w:tc>
        <w:tc>
          <w:tcPr>
            <w:tcW w:w="1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5</w:t>
            </w:r>
          </w:p>
        </w:tc>
        <w:tc>
          <w:tcPr>
            <w:tcW w:w="158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CSE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5</w:t>
            </w:r>
          </w:p>
        </w:tc>
      </w:tr>
      <w:tr w:rsidR="000776B7" w:rsidRPr="000776B7" w:rsidTr="006A06D4">
        <w:tc>
          <w:tcPr>
            <w:tcW w:w="777" w:type="dxa"/>
            <w:vMerge/>
            <w:tcBorders>
              <w:left w:val="single" w:sz="8" w:space="0" w:color="000000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2</w:t>
            </w:r>
          </w:p>
        </w:tc>
        <w:tc>
          <w:tcPr>
            <w:tcW w:w="194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8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0776B7" w:rsidRPr="000776B7" w:rsidTr="006A06D4">
        <w:tc>
          <w:tcPr>
            <w:tcW w:w="777" w:type="dxa"/>
            <w:vMerge/>
            <w:tcBorders>
              <w:left w:val="single" w:sz="8" w:space="0" w:color="000000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3</w:t>
            </w:r>
          </w:p>
        </w:tc>
        <w:tc>
          <w:tcPr>
            <w:tcW w:w="194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8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0776B7" w:rsidRPr="000776B7" w:rsidTr="006A06D4">
        <w:tc>
          <w:tcPr>
            <w:tcW w:w="777" w:type="dxa"/>
            <w:vMerge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4</w:t>
            </w:r>
          </w:p>
        </w:tc>
        <w:tc>
          <w:tcPr>
            <w:tcW w:w="194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8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0776B7" w:rsidRPr="000776B7" w:rsidTr="006A06D4">
        <w:tc>
          <w:tcPr>
            <w:tcW w:w="777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IT-B</w:t>
            </w:r>
          </w:p>
        </w:tc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5</w:t>
            </w:r>
          </w:p>
        </w:tc>
        <w:tc>
          <w:tcPr>
            <w:tcW w:w="194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6</w:t>
            </w:r>
          </w:p>
        </w:tc>
        <w:tc>
          <w:tcPr>
            <w:tcW w:w="14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P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6</w:t>
            </w:r>
          </w:p>
        </w:tc>
        <w:tc>
          <w:tcPr>
            <w:tcW w:w="16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6</w:t>
            </w:r>
          </w:p>
        </w:tc>
        <w:tc>
          <w:tcPr>
            <w:tcW w:w="169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6</w:t>
            </w:r>
          </w:p>
        </w:tc>
        <w:tc>
          <w:tcPr>
            <w:tcW w:w="18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CSE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6</w:t>
            </w:r>
          </w:p>
        </w:tc>
        <w:tc>
          <w:tcPr>
            <w:tcW w:w="1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6</w:t>
            </w:r>
          </w:p>
        </w:tc>
        <w:tc>
          <w:tcPr>
            <w:tcW w:w="158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0776B7" w:rsidRPr="00A20365" w:rsidRDefault="000776B7" w:rsidP="00AB616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6</w:t>
            </w:r>
          </w:p>
        </w:tc>
      </w:tr>
      <w:tr w:rsidR="000776B7" w:rsidRPr="000776B7" w:rsidTr="006A06D4">
        <w:tc>
          <w:tcPr>
            <w:tcW w:w="777" w:type="dxa"/>
            <w:vMerge/>
            <w:tcBorders>
              <w:left w:val="single" w:sz="8" w:space="0" w:color="000000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194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8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0776B7" w:rsidRPr="000776B7" w:rsidTr="006A06D4">
        <w:tc>
          <w:tcPr>
            <w:tcW w:w="777" w:type="dxa"/>
            <w:vMerge/>
            <w:tcBorders>
              <w:left w:val="single" w:sz="8" w:space="0" w:color="000000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194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8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  <w:tr w:rsidR="000776B7" w:rsidRPr="000776B7" w:rsidTr="006A06D4">
        <w:tc>
          <w:tcPr>
            <w:tcW w:w="777" w:type="dxa"/>
            <w:vMerge/>
            <w:tcBorders>
              <w:left w:val="single" w:sz="8" w:space="0" w:color="000000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421" w:type="dxa"/>
            <w:tcBorders>
              <w:bottom w:val="single" w:sz="8" w:space="0" w:color="000000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</w:pPr>
            <w:r w:rsidRPr="000776B7">
              <w:rPr>
                <w:rFonts w:ascii="Times New Roman" w:eastAsia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194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4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69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8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spacing w:line="216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158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76B7" w:rsidRPr="000776B7" w:rsidRDefault="000776B7" w:rsidP="000776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</w:tr>
    </w:tbl>
    <w:p w:rsidR="00376903" w:rsidRPr="000776B7" w:rsidRDefault="00376903">
      <w:pPr>
        <w:rPr>
          <w:rFonts w:ascii="Times New Roman" w:eastAsia="Times New Roman" w:hAnsi="Times New Roman" w:cs="Times New Roman"/>
          <w:sz w:val="12"/>
          <w:szCs w:val="20"/>
        </w:rPr>
      </w:pPr>
    </w:p>
    <w:sectPr w:rsidR="00376903" w:rsidRPr="000776B7" w:rsidSect="00376903">
      <w:pgSz w:w="15840" w:h="12240" w:orient="landscape"/>
      <w:pgMar w:top="567" w:right="567" w:bottom="567" w:left="567" w:header="294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17E4" w:rsidRDefault="005617E4" w:rsidP="00376903">
      <w:pPr>
        <w:spacing w:after="0" w:line="240" w:lineRule="auto"/>
      </w:pPr>
      <w:r>
        <w:separator/>
      </w:r>
    </w:p>
  </w:endnote>
  <w:endnote w:type="continuationSeparator" w:id="0">
    <w:p w:rsidR="005617E4" w:rsidRDefault="005617E4" w:rsidP="003769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17E4" w:rsidRDefault="005617E4" w:rsidP="00376903">
      <w:pPr>
        <w:spacing w:after="0" w:line="240" w:lineRule="auto"/>
      </w:pPr>
      <w:r>
        <w:separator/>
      </w:r>
    </w:p>
  </w:footnote>
  <w:footnote w:type="continuationSeparator" w:id="0">
    <w:p w:rsidR="005617E4" w:rsidRDefault="005617E4" w:rsidP="003769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06D4" w:rsidRDefault="006A06D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both"/>
      <w:rPr>
        <w:color w:val="000000"/>
      </w:rPr>
    </w:pPr>
    <w:r>
      <w:rPr>
        <w:rFonts w:ascii="Times New Roman" w:eastAsia="Times New Roman" w:hAnsi="Times New Roman" w:cs="Times New Roman"/>
        <w:b/>
        <w:color w:val="000000"/>
        <w:sz w:val="18"/>
        <w:szCs w:val="18"/>
      </w:rPr>
      <w:t>1</w:t>
    </w:r>
    <w:r>
      <w:rPr>
        <w:rFonts w:ascii="Times New Roman" w:eastAsia="Times New Roman" w:hAnsi="Times New Roman" w:cs="Times New Roman"/>
        <w:b/>
        <w:color w:val="000000"/>
        <w:sz w:val="18"/>
        <w:szCs w:val="18"/>
        <w:vertAlign w:val="superscript"/>
      </w:rPr>
      <w:t>TH</w:t>
    </w:r>
    <w:r>
      <w:rPr>
        <w:rFonts w:ascii="Times New Roman" w:eastAsia="Times New Roman" w:hAnsi="Times New Roman" w:cs="Times New Roman"/>
        <w:b/>
        <w:color w:val="000000"/>
        <w:sz w:val="18"/>
        <w:szCs w:val="18"/>
      </w:rPr>
      <w:t xml:space="preserve"> SEMESTER TIME TABLE</w:t>
    </w:r>
    <w:r>
      <w:rPr>
        <w:rFonts w:ascii="Times New Roman" w:eastAsia="Times New Roman" w:hAnsi="Times New Roman" w:cs="Times New Roman"/>
        <w:b/>
        <w:color w:val="000000"/>
        <w:sz w:val="18"/>
        <w:szCs w:val="18"/>
      </w:rPr>
      <w:tab/>
    </w:r>
    <w:r>
      <w:rPr>
        <w:rFonts w:ascii="Times New Roman" w:eastAsia="Times New Roman" w:hAnsi="Times New Roman" w:cs="Times New Roman"/>
        <w:b/>
        <w:color w:val="000000"/>
        <w:sz w:val="18"/>
        <w:szCs w:val="18"/>
      </w:rPr>
      <w:tab/>
    </w:r>
    <w:r>
      <w:rPr>
        <w:rFonts w:ascii="Times New Roman" w:eastAsia="Times New Roman" w:hAnsi="Times New Roman" w:cs="Times New Roman"/>
        <w:b/>
        <w:color w:val="000000"/>
        <w:sz w:val="18"/>
        <w:szCs w:val="18"/>
      </w:rPr>
      <w:tab/>
    </w:r>
    <w:r>
      <w:rPr>
        <w:rFonts w:ascii="Times New Roman" w:eastAsia="Times New Roman" w:hAnsi="Times New Roman" w:cs="Times New Roman"/>
        <w:b/>
        <w:color w:val="000000"/>
        <w:sz w:val="18"/>
        <w:szCs w:val="18"/>
      </w:rPr>
      <w:tab/>
    </w:r>
    <w:r>
      <w:rPr>
        <w:rFonts w:ascii="Times New Roman" w:eastAsia="Times New Roman" w:hAnsi="Times New Roman" w:cs="Times New Roman"/>
        <w:b/>
        <w:color w:val="000000"/>
        <w:sz w:val="18"/>
        <w:szCs w:val="18"/>
      </w:rPr>
      <w:tab/>
    </w:r>
    <w:r>
      <w:rPr>
        <w:rFonts w:ascii="Times New Roman" w:eastAsia="Times New Roman" w:hAnsi="Times New Roman" w:cs="Times New Roman"/>
        <w:b/>
        <w:color w:val="000000"/>
        <w:sz w:val="18"/>
        <w:szCs w:val="18"/>
      </w:rPr>
      <w:tab/>
      <w:t xml:space="preserve">                SESSION 2021-2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6AA35AC"/>
    <w:multiLevelType w:val="multilevel"/>
    <w:tmpl w:val="40BE49E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Q1NDQyNzcAsk0NzZV0lIJTi4sz8/NACgxrAViW/GYsAAAA"/>
  </w:docVars>
  <w:rsids>
    <w:rsidRoot w:val="00376903"/>
    <w:rsid w:val="000776B7"/>
    <w:rsid w:val="000B7333"/>
    <w:rsid w:val="00114AC9"/>
    <w:rsid w:val="0013478C"/>
    <w:rsid w:val="0015135C"/>
    <w:rsid w:val="00201EA4"/>
    <w:rsid w:val="00335BFB"/>
    <w:rsid w:val="00376903"/>
    <w:rsid w:val="003A4B4B"/>
    <w:rsid w:val="003F1C5C"/>
    <w:rsid w:val="004F7942"/>
    <w:rsid w:val="005617E4"/>
    <w:rsid w:val="00635780"/>
    <w:rsid w:val="00682419"/>
    <w:rsid w:val="006A06D4"/>
    <w:rsid w:val="00B0027E"/>
    <w:rsid w:val="00CD2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1EE9B11-B381-4B0A-9602-47136CC94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1823"/>
  </w:style>
  <w:style w:type="paragraph" w:styleId="Heading1">
    <w:name w:val="heading 1"/>
    <w:basedOn w:val="Normal"/>
    <w:next w:val="Normal"/>
    <w:rsid w:val="0037690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37690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37690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37690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376903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37690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376903"/>
  </w:style>
  <w:style w:type="paragraph" w:styleId="Title">
    <w:name w:val="Title"/>
    <w:basedOn w:val="Normal"/>
    <w:next w:val="Normal"/>
    <w:rsid w:val="00376903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800E0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C7F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FDF"/>
  </w:style>
  <w:style w:type="paragraph" w:styleId="Footer">
    <w:name w:val="footer"/>
    <w:basedOn w:val="Normal"/>
    <w:link w:val="FooterChar"/>
    <w:uiPriority w:val="99"/>
    <w:unhideWhenUsed/>
    <w:rsid w:val="00DC7F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FDF"/>
  </w:style>
  <w:style w:type="paragraph" w:styleId="NormalWeb">
    <w:name w:val="Normal (Web)"/>
    <w:basedOn w:val="Normal"/>
    <w:uiPriority w:val="99"/>
    <w:semiHidden/>
    <w:unhideWhenUsed/>
    <w:rsid w:val="00A659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A65903"/>
    <w:pPr>
      <w:ind w:left="720"/>
      <w:contextualSpacing/>
    </w:pPr>
  </w:style>
  <w:style w:type="paragraph" w:styleId="Subtitle">
    <w:name w:val="Subtitle"/>
    <w:basedOn w:val="Normal"/>
    <w:next w:val="Normal"/>
    <w:rsid w:val="0037690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769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3769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3769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rsid w:val="003769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rsid w:val="003769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"/>
    <w:rsid w:val="003769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rsid w:val="003769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rsid w:val="003769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"/>
    <w:rsid w:val="003769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"/>
    <w:rsid w:val="003769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"/>
    <w:rsid w:val="003769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"/>
    <w:rsid w:val="003769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"/>
    <w:rsid w:val="003769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"/>
    <w:rsid w:val="003769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TableNormal"/>
    <w:rsid w:val="003769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e">
    <w:basedOn w:val="TableNormal"/>
    <w:rsid w:val="003769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9kNQzBL6XmagvOHvekFQjdrZcgQ==">AMUW2mXaHALT8wahaZi0XiBl2hTXKnmvwMuojFCgUinqQ1sugWdYgQJwnSAoLRQLNBamOZtebXvcP4/0eKG5ANeFVJP3Euf92pNseCMxZrZoDRSduHeo6PIKRSrQFXckEQ/c6ubycdY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530</Words>
  <Characters>872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CL</dc:creator>
  <cp:lastModifiedBy>satnam singh</cp:lastModifiedBy>
  <cp:revision>9</cp:revision>
  <dcterms:created xsi:type="dcterms:W3CDTF">2018-06-10T05:12:00Z</dcterms:created>
  <dcterms:modified xsi:type="dcterms:W3CDTF">2021-11-17T05:58:00Z</dcterms:modified>
</cp:coreProperties>
</file>